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EDE6E" w14:textId="57C53FC2" w:rsidR="00BA1473" w:rsidRDefault="00970F0A" w:rsidP="00970F0A">
      <w:pPr>
        <w:jc w:val="center"/>
        <w:outlineLvl w:val="0"/>
        <w:rPr>
          <w:b/>
        </w:rPr>
      </w:pPr>
      <w:r>
        <w:rPr>
          <w:b/>
        </w:rPr>
        <w:t>Faculty Senate</w:t>
      </w:r>
    </w:p>
    <w:p w14:paraId="0162CF4B" w14:textId="01C08660" w:rsidR="00970F0A" w:rsidRDefault="00970F0A" w:rsidP="00970F0A">
      <w:pPr>
        <w:jc w:val="center"/>
        <w:outlineLvl w:val="0"/>
        <w:rPr>
          <w:b/>
        </w:rPr>
      </w:pPr>
      <w:r>
        <w:rPr>
          <w:b/>
        </w:rPr>
        <w:t>Academic Programs Committee</w:t>
      </w:r>
    </w:p>
    <w:p w14:paraId="5F98B8B3" w14:textId="2176927E" w:rsidR="00E044A6" w:rsidRDefault="00C0303D" w:rsidP="00970F0A">
      <w:pPr>
        <w:jc w:val="center"/>
        <w:outlineLvl w:val="0"/>
        <w:rPr>
          <w:b/>
        </w:rPr>
      </w:pPr>
      <w:r>
        <w:rPr>
          <w:b/>
        </w:rPr>
        <w:t xml:space="preserve">Review for </w:t>
      </w:r>
      <w:r w:rsidR="00BA34DE">
        <w:rPr>
          <w:b/>
        </w:rPr>
        <w:t xml:space="preserve">November </w:t>
      </w:r>
      <w:r w:rsidR="00816470">
        <w:rPr>
          <w:b/>
        </w:rPr>
        <w:t>21</w:t>
      </w:r>
      <w:r w:rsidR="00DE3E4A">
        <w:rPr>
          <w:b/>
        </w:rPr>
        <w:t xml:space="preserve">, </w:t>
      </w:r>
      <w:proofErr w:type="gramStart"/>
      <w:r w:rsidR="00DE3E4A">
        <w:rPr>
          <w:b/>
        </w:rPr>
        <w:t>2023</w:t>
      </w:r>
      <w:proofErr w:type="gramEnd"/>
      <w:r>
        <w:rPr>
          <w:b/>
        </w:rPr>
        <w:t xml:space="preserve"> Senate Meeting</w:t>
      </w:r>
    </w:p>
    <w:p w14:paraId="17D89FCC" w14:textId="77777777" w:rsidR="004960A9" w:rsidRDefault="004960A9" w:rsidP="00970F0A">
      <w:pPr>
        <w:jc w:val="center"/>
        <w:outlineLvl w:val="0"/>
        <w:rPr>
          <w:b/>
        </w:rPr>
      </w:pPr>
    </w:p>
    <w:p w14:paraId="22C001F7" w14:textId="4D2E39BB" w:rsidR="00195DC3" w:rsidRPr="000A6779" w:rsidRDefault="004960A9" w:rsidP="000A6779">
      <w:pPr>
        <w:jc w:val="center"/>
        <w:outlineLvl w:val="0"/>
        <w:rPr>
          <w:b/>
        </w:rPr>
      </w:pPr>
      <w:r>
        <w:rPr>
          <w:b/>
        </w:rPr>
        <w:t xml:space="preserve">The following </w:t>
      </w:r>
      <w:r w:rsidR="008158EF">
        <w:rPr>
          <w:b/>
        </w:rPr>
        <w:t xml:space="preserve">four </w:t>
      </w:r>
      <w:r>
        <w:rPr>
          <w:b/>
        </w:rPr>
        <w:t xml:space="preserve">proposals </w:t>
      </w:r>
      <w:r w:rsidR="00C46814">
        <w:rPr>
          <w:b/>
        </w:rPr>
        <w:t>need to be reviewed</w:t>
      </w:r>
      <w:r>
        <w:rPr>
          <w:b/>
        </w:rPr>
        <w:t xml:space="preserve"> by the</w:t>
      </w:r>
      <w:r w:rsidR="00F220E3">
        <w:rPr>
          <w:b/>
        </w:rPr>
        <w:t xml:space="preserve"> Academic Programs Committee.</w:t>
      </w:r>
    </w:p>
    <w:p w14:paraId="27FF6D94" w14:textId="77777777" w:rsidR="00195DC3" w:rsidRDefault="00195DC3" w:rsidP="00195DC3">
      <w:pPr>
        <w:rPr>
          <w:b/>
          <w:color w:val="000000"/>
        </w:rPr>
      </w:pPr>
    </w:p>
    <w:p w14:paraId="55857600" w14:textId="04C65674" w:rsidR="00195DC3" w:rsidRPr="003B12AD" w:rsidRDefault="000A6779" w:rsidP="00195DC3">
      <w:pPr>
        <w:rPr>
          <w:b/>
          <w:color w:val="000000"/>
        </w:rPr>
      </w:pPr>
      <w:r>
        <w:rPr>
          <w:b/>
          <w:color w:val="000000"/>
        </w:rPr>
        <w:t>C</w:t>
      </w:r>
      <w:r w:rsidR="00BE4C1A">
        <w:rPr>
          <w:b/>
          <w:color w:val="000000"/>
        </w:rPr>
        <w:t>LICK</w:t>
      </w:r>
      <w:r>
        <w:rPr>
          <w:b/>
          <w:color w:val="000000"/>
        </w:rPr>
        <w:t xml:space="preserve"> </w:t>
      </w:r>
      <w:r w:rsidR="00BE4C1A">
        <w:rPr>
          <w:b/>
          <w:color w:val="000000"/>
        </w:rPr>
        <w:t>(</w:t>
      </w:r>
      <w:r>
        <w:rPr>
          <w:b/>
          <w:color w:val="000000"/>
        </w:rPr>
        <w:t>o</w:t>
      </w:r>
      <w:r w:rsidR="00BE4C1A">
        <w:rPr>
          <w:b/>
          <w:color w:val="000000"/>
        </w:rPr>
        <w:t>r</w:t>
      </w:r>
      <w:r>
        <w:rPr>
          <w:b/>
          <w:color w:val="000000"/>
        </w:rPr>
        <w:t xml:space="preserve"> </w:t>
      </w:r>
      <w:r w:rsidR="00195DC3" w:rsidRPr="003B12AD">
        <w:rPr>
          <w:b/>
          <w:color w:val="000000"/>
        </w:rPr>
        <w:t>ENTER</w:t>
      </w:r>
      <w:r w:rsidR="00BE4C1A">
        <w:rPr>
          <w:b/>
          <w:color w:val="000000"/>
        </w:rPr>
        <w:t>)</w:t>
      </w:r>
      <w:r w:rsidR="00195DC3" w:rsidRPr="003B12AD">
        <w:rPr>
          <w:b/>
          <w:color w:val="000000"/>
        </w:rPr>
        <w:t xml:space="preserve"> </w:t>
      </w:r>
      <w:r w:rsidR="00195DC3" w:rsidRPr="00BE4C1A">
        <w:rPr>
          <w:bCs/>
          <w:color w:val="000000"/>
        </w:rPr>
        <w:t>this URL</w:t>
      </w:r>
      <w:r w:rsidR="00BE4C1A">
        <w:rPr>
          <w:bCs/>
          <w:color w:val="000000"/>
        </w:rPr>
        <w:t>.</w:t>
      </w:r>
    </w:p>
    <w:p w14:paraId="7C0CCB18" w14:textId="77777777" w:rsidR="00195DC3" w:rsidRPr="003B12AD" w:rsidRDefault="00195DC3" w:rsidP="00195DC3">
      <w:pPr>
        <w:rPr>
          <w:b/>
          <w:color w:val="000000"/>
        </w:rPr>
      </w:pPr>
    </w:p>
    <w:p w14:paraId="11D8438B" w14:textId="77777777" w:rsidR="00195DC3" w:rsidRDefault="007E17F7" w:rsidP="00195DC3">
      <w:pPr>
        <w:rPr>
          <w:rStyle w:val="Hyperlink"/>
          <w:sz w:val="28"/>
          <w:szCs w:val="28"/>
        </w:rPr>
      </w:pPr>
      <w:hyperlink r:id="rId6" w:history="1">
        <w:r w:rsidR="00195DC3" w:rsidRPr="00DA2162">
          <w:rPr>
            <w:rStyle w:val="Hyperlink"/>
            <w:sz w:val="28"/>
            <w:szCs w:val="28"/>
          </w:rPr>
          <w:t>https://nextcatalog.utoledo.edu/programadmin/</w:t>
        </w:r>
      </w:hyperlink>
    </w:p>
    <w:p w14:paraId="778B7060" w14:textId="77777777" w:rsidR="00195DC3" w:rsidRDefault="00195DC3" w:rsidP="00195DC3">
      <w:pPr>
        <w:rPr>
          <w:rStyle w:val="Hyperlink"/>
          <w:sz w:val="28"/>
          <w:szCs w:val="28"/>
        </w:rPr>
      </w:pPr>
    </w:p>
    <w:p w14:paraId="79070F90" w14:textId="77777777" w:rsidR="00195DC3" w:rsidRPr="003B12AD" w:rsidRDefault="00195DC3" w:rsidP="00195DC3">
      <w:pPr>
        <w:ind w:left="2070" w:hanging="2070"/>
      </w:pPr>
      <w:r w:rsidRPr="003B12AD">
        <w:rPr>
          <w:b/>
          <w:bCs/>
        </w:rPr>
        <w:t>COPY &amp; PASTE</w:t>
      </w:r>
      <w:r w:rsidRPr="003B12AD">
        <w:rPr>
          <w:i/>
          <w:iCs/>
        </w:rPr>
        <w:t xml:space="preserve"> </w:t>
      </w:r>
      <w:r w:rsidRPr="003B12AD">
        <w:t>this comma-delimited list into CIM programs search box.</w:t>
      </w:r>
    </w:p>
    <w:p w14:paraId="1EECFF93" w14:textId="77777777" w:rsidR="00195DC3" w:rsidRPr="003B12AD" w:rsidRDefault="00195DC3" w:rsidP="00195DC3">
      <w:pPr>
        <w:rPr>
          <w:color w:val="000000"/>
        </w:rPr>
      </w:pPr>
    </w:p>
    <w:p w14:paraId="0515726A" w14:textId="77777777" w:rsidR="00195DC3" w:rsidRPr="00C407A8" w:rsidRDefault="00195DC3" w:rsidP="00195DC3">
      <w:pPr>
        <w:rPr>
          <w:b/>
        </w:rPr>
      </w:pPr>
      <w:r w:rsidRPr="00C407A8">
        <w:rPr>
          <w:b/>
        </w:rPr>
        <w:t>PH-PCOS-BSS</w:t>
      </w:r>
      <w:r>
        <w:rPr>
          <w:b/>
        </w:rPr>
        <w:t xml:space="preserve">, ANTH, </w:t>
      </w:r>
      <w:r w:rsidRPr="00C44B10">
        <w:rPr>
          <w:b/>
        </w:rPr>
        <w:t>Data* *Ethics*</w:t>
      </w:r>
      <w:r>
        <w:rPr>
          <w:b/>
        </w:rPr>
        <w:t>, Environmental Ethics*</w:t>
      </w:r>
    </w:p>
    <w:p w14:paraId="60CECFCF" w14:textId="77777777" w:rsidR="00195DC3" w:rsidRDefault="00195DC3" w:rsidP="00195DC3">
      <w:pPr>
        <w:rPr>
          <w:sz w:val="28"/>
          <w:szCs w:val="28"/>
        </w:rPr>
      </w:pPr>
    </w:p>
    <w:p w14:paraId="3076B6AC" w14:textId="787511B1" w:rsidR="00195DC3" w:rsidRPr="00DA2162" w:rsidRDefault="00195DC3" w:rsidP="00195DC3">
      <w:pPr>
        <w:rPr>
          <w:sz w:val="28"/>
          <w:szCs w:val="28"/>
        </w:rPr>
      </w:pPr>
      <w:r>
        <w:rPr>
          <w:sz w:val="28"/>
          <w:szCs w:val="28"/>
        </w:rPr>
        <w:t>The full instruction sheet</w:t>
      </w:r>
      <w:r w:rsidR="000F20B8">
        <w:rPr>
          <w:sz w:val="28"/>
          <w:szCs w:val="28"/>
        </w:rPr>
        <w:t>, with images, is still included at the end of this document.</w:t>
      </w:r>
    </w:p>
    <w:p w14:paraId="653C4DE7" w14:textId="77777777" w:rsidR="00195DC3" w:rsidRDefault="00195DC3" w:rsidP="00F34072">
      <w:pPr>
        <w:outlineLvl w:val="0"/>
        <w:rPr>
          <w:b/>
        </w:rPr>
      </w:pPr>
    </w:p>
    <w:p w14:paraId="27D6C137" w14:textId="77777777" w:rsidR="00DE3E4A" w:rsidRDefault="00DE3E4A" w:rsidP="00970F0A">
      <w:pPr>
        <w:jc w:val="center"/>
        <w:outlineLvl w:val="0"/>
        <w:rPr>
          <w:b/>
        </w:rPr>
      </w:pPr>
    </w:p>
    <w:p w14:paraId="01551939" w14:textId="77777777" w:rsidR="00DE3E4A" w:rsidRPr="003B12AD" w:rsidRDefault="00DE3E4A" w:rsidP="00DE3E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b/>
        </w:rPr>
      </w:pPr>
      <w:r w:rsidRPr="003B12AD">
        <w:rPr>
          <w:b/>
        </w:rPr>
        <w:t>Proposals Sorted by College</w:t>
      </w:r>
    </w:p>
    <w:p w14:paraId="56A8D7EF" w14:textId="77777777" w:rsidR="00CF3E0B" w:rsidRDefault="00CF3E0B" w:rsidP="00DE3E4A">
      <w:pPr>
        <w:jc w:val="both"/>
        <w:rPr>
          <w:bCs/>
        </w:rPr>
      </w:pPr>
    </w:p>
    <w:p w14:paraId="54F526A8" w14:textId="41760A25" w:rsidR="00816470" w:rsidRDefault="00816470" w:rsidP="00DE3E4A">
      <w:pPr>
        <w:jc w:val="both"/>
        <w:rPr>
          <w:bCs/>
        </w:rPr>
      </w:pPr>
      <w:r>
        <w:rPr>
          <w:b/>
        </w:rPr>
        <w:t xml:space="preserve">Arts &amp; Letters: FS Representative: </w:t>
      </w:r>
      <w:r w:rsidRPr="00816470">
        <w:rPr>
          <w:bCs/>
        </w:rPr>
        <w:t>Dan Compora</w:t>
      </w:r>
    </w:p>
    <w:p w14:paraId="7CE47250" w14:textId="77777777" w:rsidR="005637B9" w:rsidRDefault="005637B9" w:rsidP="00DE3E4A">
      <w:pPr>
        <w:jc w:val="both"/>
        <w:rPr>
          <w:bCs/>
        </w:rPr>
      </w:pPr>
    </w:p>
    <w:p w14:paraId="3A7FBD6E" w14:textId="42F9DFC2" w:rsidR="00741521" w:rsidRPr="009B6AAE" w:rsidRDefault="00C46814" w:rsidP="009B6AAE">
      <w:pPr>
        <w:pStyle w:val="ListParagraph"/>
        <w:numPr>
          <w:ilvl w:val="0"/>
          <w:numId w:val="19"/>
        </w:numPr>
        <w:jc w:val="both"/>
        <w:rPr>
          <w:bCs/>
        </w:rPr>
      </w:pPr>
      <w:r w:rsidRPr="009B6AAE">
        <w:rPr>
          <w:b/>
        </w:rPr>
        <w:t xml:space="preserve">ANTH: </w:t>
      </w:r>
      <w:r w:rsidR="00716607" w:rsidRPr="009B6AAE">
        <w:rPr>
          <w:bCs/>
        </w:rPr>
        <w:t>Anthropology</w:t>
      </w:r>
      <w:r w:rsidRPr="009B6AAE">
        <w:rPr>
          <w:bCs/>
        </w:rPr>
        <w:t xml:space="preserve"> Minor</w:t>
      </w:r>
      <w:r w:rsidR="00716607" w:rsidRPr="009B6AAE">
        <w:rPr>
          <w:bCs/>
        </w:rPr>
        <w:t>: Program Modification</w:t>
      </w:r>
    </w:p>
    <w:p w14:paraId="44E04B47" w14:textId="77777777" w:rsidR="005012B4" w:rsidRDefault="005012B4" w:rsidP="00DE3E4A">
      <w:pPr>
        <w:jc w:val="both"/>
        <w:rPr>
          <w:bCs/>
        </w:rPr>
      </w:pPr>
    </w:p>
    <w:p w14:paraId="60125FEE" w14:textId="643B901B" w:rsidR="005012B4" w:rsidRPr="009B6AAE" w:rsidRDefault="005012B4" w:rsidP="009B6AAE">
      <w:pPr>
        <w:pStyle w:val="ListParagraph"/>
        <w:numPr>
          <w:ilvl w:val="1"/>
          <w:numId w:val="19"/>
        </w:numPr>
        <w:jc w:val="both"/>
        <w:rPr>
          <w:bCs/>
        </w:rPr>
      </w:pPr>
      <w:r w:rsidRPr="009B6AAE">
        <w:rPr>
          <w:bCs/>
        </w:rPr>
        <w:t>including ANTH 4440 (People, Population and Society: Demographic Analysis) as an "or" option to Anthropology core requirement</w:t>
      </w:r>
    </w:p>
    <w:p w14:paraId="0D101070" w14:textId="77777777" w:rsidR="005012B4" w:rsidRPr="005012B4" w:rsidRDefault="005012B4" w:rsidP="005012B4">
      <w:pPr>
        <w:jc w:val="both"/>
        <w:rPr>
          <w:bCs/>
        </w:rPr>
      </w:pPr>
    </w:p>
    <w:p w14:paraId="0F2B188E" w14:textId="77777777" w:rsidR="008158EF" w:rsidRDefault="005012B4" w:rsidP="008158EF">
      <w:pPr>
        <w:pStyle w:val="ListParagraph"/>
        <w:numPr>
          <w:ilvl w:val="1"/>
          <w:numId w:val="19"/>
        </w:numPr>
        <w:jc w:val="both"/>
        <w:rPr>
          <w:bCs/>
        </w:rPr>
      </w:pPr>
      <w:r w:rsidRPr="009B6AAE">
        <w:rPr>
          <w:bCs/>
        </w:rPr>
        <w:t>expanding elective options to include additional 2000-level courses; stipulating 50% of elective hours must come from 3000-4000 level courses in Anthropology</w:t>
      </w:r>
    </w:p>
    <w:p w14:paraId="0359AE32" w14:textId="77777777" w:rsidR="008158EF" w:rsidRPr="008158EF" w:rsidRDefault="008158EF" w:rsidP="008158EF">
      <w:pPr>
        <w:pStyle w:val="ListParagraph"/>
        <w:rPr>
          <w:bCs/>
        </w:rPr>
      </w:pPr>
    </w:p>
    <w:p w14:paraId="6BC06A81" w14:textId="68408B41" w:rsidR="00741521" w:rsidRPr="008158EF" w:rsidRDefault="00741521" w:rsidP="008158EF">
      <w:pPr>
        <w:pStyle w:val="ListParagraph"/>
        <w:ind w:left="1485"/>
        <w:jc w:val="both"/>
        <w:rPr>
          <w:bCs/>
        </w:rPr>
      </w:pPr>
      <w:r w:rsidRPr="008158EF">
        <w:rPr>
          <w:bCs/>
        </w:rPr>
        <w:t>No new or modified courses are part of the proposal.</w:t>
      </w:r>
    </w:p>
    <w:p w14:paraId="3D45A7E7" w14:textId="77777777" w:rsidR="00C46814" w:rsidRDefault="00C46814" w:rsidP="00DE3E4A">
      <w:pPr>
        <w:jc w:val="both"/>
        <w:rPr>
          <w:bCs/>
        </w:rPr>
      </w:pPr>
    </w:p>
    <w:p w14:paraId="2AD462F1" w14:textId="069F0265" w:rsidR="00723C44" w:rsidRDefault="00723C44" w:rsidP="009B6AAE">
      <w:pPr>
        <w:pStyle w:val="ListParagraph"/>
        <w:numPr>
          <w:ilvl w:val="0"/>
          <w:numId w:val="19"/>
        </w:numPr>
        <w:jc w:val="both"/>
        <w:rPr>
          <w:bCs/>
        </w:rPr>
      </w:pPr>
      <w:r w:rsidRPr="009B6AAE">
        <w:rPr>
          <w:b/>
        </w:rPr>
        <w:t>P</w:t>
      </w:r>
      <w:r w:rsidR="00741521" w:rsidRPr="009B6AAE">
        <w:rPr>
          <w:b/>
        </w:rPr>
        <w:t>HIL</w:t>
      </w:r>
      <w:r w:rsidRPr="009B6AAE">
        <w:rPr>
          <w:b/>
        </w:rPr>
        <w:t xml:space="preserve">: </w:t>
      </w:r>
      <w:r w:rsidR="00716607" w:rsidRPr="009B6AAE">
        <w:rPr>
          <w:bCs/>
        </w:rPr>
        <w:t>Data and Technology</w:t>
      </w:r>
      <w:r w:rsidR="00741521" w:rsidRPr="009B6AAE">
        <w:rPr>
          <w:bCs/>
        </w:rPr>
        <w:t xml:space="preserve"> Ethics</w:t>
      </w:r>
      <w:r w:rsidR="00716607" w:rsidRPr="009B6AAE">
        <w:rPr>
          <w:bCs/>
        </w:rPr>
        <w:t xml:space="preserve"> Certificate</w:t>
      </w:r>
      <w:r w:rsidR="00C0303D" w:rsidRPr="009B6AAE">
        <w:rPr>
          <w:bCs/>
        </w:rPr>
        <w:t xml:space="preserve">. </w:t>
      </w:r>
      <w:r w:rsidRPr="009B6AAE">
        <w:rPr>
          <w:bCs/>
        </w:rPr>
        <w:t xml:space="preserve">New </w:t>
      </w:r>
      <w:r w:rsidR="00C0303D" w:rsidRPr="009B6AAE">
        <w:rPr>
          <w:bCs/>
        </w:rPr>
        <w:t>Proposal</w:t>
      </w:r>
      <w:r w:rsidR="00451B4E" w:rsidRPr="009B6AAE">
        <w:rPr>
          <w:bCs/>
        </w:rPr>
        <w:t>.</w:t>
      </w:r>
    </w:p>
    <w:p w14:paraId="5987A7F7" w14:textId="77777777" w:rsidR="00AD2F68" w:rsidRDefault="00AD2F68" w:rsidP="00AD2F68">
      <w:pPr>
        <w:jc w:val="both"/>
        <w:rPr>
          <w:bCs/>
        </w:rPr>
      </w:pPr>
    </w:p>
    <w:p w14:paraId="54A9F396" w14:textId="445F3F12" w:rsidR="00AD2F68" w:rsidRPr="00AD2F68" w:rsidRDefault="00AD2F68" w:rsidP="00AD2F68">
      <w:pPr>
        <w:jc w:val="both"/>
        <w:rPr>
          <w:bCs/>
        </w:rPr>
      </w:pPr>
      <w:r>
        <w:rPr>
          <w:rFonts w:ascii="Calibri" w:hAnsi="Calibri" w:cs="Calibri"/>
          <w:color w:val="333333"/>
          <w:shd w:val="clear" w:color="auto" w:fill="FFFFFF"/>
        </w:rPr>
        <w:t>The development of this certificate provides a focused way for students to pursue additional courses in their area of interest, and received acknowledgement of their expertise, without being committed to a more demanding minor or major program.</w:t>
      </w:r>
    </w:p>
    <w:p w14:paraId="2C5155B4" w14:textId="77777777" w:rsidR="00451B4E" w:rsidRDefault="00451B4E" w:rsidP="00DE3E4A">
      <w:pPr>
        <w:jc w:val="both"/>
        <w:rPr>
          <w:bCs/>
        </w:rPr>
      </w:pPr>
    </w:p>
    <w:p w14:paraId="2C53AF9A" w14:textId="3EE15613" w:rsidR="00451B4E" w:rsidRPr="009B6AAE" w:rsidRDefault="00451B4E" w:rsidP="009B6AAE">
      <w:pPr>
        <w:pStyle w:val="ListParagraph"/>
        <w:numPr>
          <w:ilvl w:val="0"/>
          <w:numId w:val="19"/>
        </w:numPr>
        <w:jc w:val="both"/>
        <w:rPr>
          <w:bCs/>
        </w:rPr>
      </w:pPr>
      <w:r w:rsidRPr="009B6AAE">
        <w:rPr>
          <w:b/>
        </w:rPr>
        <w:t>P</w:t>
      </w:r>
      <w:r w:rsidR="00BA266F" w:rsidRPr="009B6AAE">
        <w:rPr>
          <w:b/>
        </w:rPr>
        <w:t>HIL</w:t>
      </w:r>
      <w:r w:rsidRPr="009B6AAE">
        <w:rPr>
          <w:b/>
        </w:rPr>
        <w:t>:</w:t>
      </w:r>
      <w:r w:rsidRPr="009B6AAE">
        <w:rPr>
          <w:bCs/>
        </w:rPr>
        <w:t xml:space="preserve"> </w:t>
      </w:r>
      <w:r w:rsidR="00C0303D" w:rsidRPr="009B6AAE">
        <w:rPr>
          <w:bCs/>
        </w:rPr>
        <w:t xml:space="preserve">Environmental Ethics Certificate. </w:t>
      </w:r>
      <w:r w:rsidRPr="009B6AAE">
        <w:rPr>
          <w:bCs/>
        </w:rPr>
        <w:t>New</w:t>
      </w:r>
      <w:r w:rsidR="00C0303D" w:rsidRPr="009B6AAE">
        <w:rPr>
          <w:bCs/>
        </w:rPr>
        <w:t xml:space="preserve"> Proposal</w:t>
      </w:r>
      <w:r w:rsidRPr="009B6AAE">
        <w:rPr>
          <w:bCs/>
        </w:rPr>
        <w:t>.</w:t>
      </w:r>
    </w:p>
    <w:p w14:paraId="6E856A58" w14:textId="77777777" w:rsidR="005637B9" w:rsidRDefault="005637B9" w:rsidP="00DE3E4A">
      <w:pPr>
        <w:jc w:val="both"/>
        <w:rPr>
          <w:b/>
        </w:rPr>
      </w:pPr>
    </w:p>
    <w:p w14:paraId="5DC18B4B" w14:textId="7D3D2B44" w:rsidR="0072155D" w:rsidRDefault="0072155D" w:rsidP="00DE3E4A">
      <w:pPr>
        <w:jc w:val="both"/>
        <w:rPr>
          <w:b/>
        </w:rPr>
      </w:pPr>
      <w:r>
        <w:rPr>
          <w:rFonts w:ascii="Calibri" w:hAnsi="Calibri" w:cs="Calibri"/>
          <w:color w:val="333333"/>
          <w:shd w:val="clear" w:color="auto" w:fill="FFFFFF"/>
        </w:rPr>
        <w:t>The development of this certificate provides a focused way for students to pursue additional courses in their area of interest, and received acknowledgement of their expertise, without being committed to a more demanding minor or major program.</w:t>
      </w:r>
    </w:p>
    <w:p w14:paraId="285FC134" w14:textId="77777777" w:rsidR="00816470" w:rsidRDefault="00816470" w:rsidP="00DE3E4A">
      <w:pPr>
        <w:jc w:val="both"/>
        <w:rPr>
          <w:b/>
        </w:rPr>
      </w:pPr>
    </w:p>
    <w:p w14:paraId="6565F4DC" w14:textId="2782A776" w:rsidR="00CF3E0B" w:rsidRPr="00DE2D53" w:rsidRDefault="00F55CE2" w:rsidP="001B6229">
      <w:pPr>
        <w:pStyle w:val="ListParagraph"/>
        <w:ind w:left="2160"/>
        <w:rPr>
          <w:bCs/>
        </w:rPr>
      </w:pPr>
      <w:r w:rsidRPr="00DE2D53">
        <w:rPr>
          <w:bCs/>
        </w:rPr>
        <w:br w:type="page"/>
      </w:r>
    </w:p>
    <w:p w14:paraId="399C9E6D" w14:textId="77777777" w:rsidR="00F55CE2" w:rsidRDefault="00F55CE2">
      <w:pPr>
        <w:rPr>
          <w:bCs/>
        </w:rPr>
      </w:pPr>
    </w:p>
    <w:p w14:paraId="72040E84" w14:textId="388388FC" w:rsidR="00A279CB" w:rsidRPr="00F55CE2" w:rsidRDefault="00A279CB" w:rsidP="00F55CE2">
      <w:pPr>
        <w:jc w:val="center"/>
        <w:rPr>
          <w:bCs/>
        </w:rPr>
      </w:pPr>
      <w:r>
        <w:rPr>
          <w:b/>
        </w:rPr>
        <w:t>Instructions to View Original Proposal Files on CIM</w:t>
      </w:r>
    </w:p>
    <w:p w14:paraId="493BF5C3" w14:textId="77777777" w:rsidR="00A279CB" w:rsidRDefault="00A279CB" w:rsidP="00DE3E4A">
      <w:pPr>
        <w:rPr>
          <w:b/>
        </w:rPr>
      </w:pPr>
    </w:p>
    <w:p w14:paraId="4E8AAF0B" w14:textId="20ADDE75" w:rsidR="003A70F2" w:rsidRPr="00DE3E4A" w:rsidRDefault="003A70F2" w:rsidP="00DE3E4A">
      <w:pPr>
        <w:rPr>
          <w:color w:val="000000"/>
        </w:rPr>
      </w:pPr>
      <w:r w:rsidRPr="00DE3E4A">
        <w:rPr>
          <w:b/>
        </w:rPr>
        <w:t># NPP New Program Proposal</w:t>
      </w:r>
    </w:p>
    <w:p w14:paraId="396A2199" w14:textId="77777777" w:rsidR="003A70F2" w:rsidRPr="003B12AD" w:rsidRDefault="003A70F2" w:rsidP="003A70F2">
      <w:pPr>
        <w:jc w:val="both"/>
        <w:rPr>
          <w:b/>
        </w:rPr>
      </w:pPr>
      <w:r w:rsidRPr="003B12AD">
        <w:rPr>
          <w:b/>
        </w:rPr>
        <w:t># PCR Program Change Request</w:t>
      </w:r>
    </w:p>
    <w:p w14:paraId="3797B3F0" w14:textId="77777777" w:rsidR="003A70F2" w:rsidRPr="003B12AD" w:rsidRDefault="003A70F2" w:rsidP="003A70F2">
      <w:pPr>
        <w:jc w:val="both"/>
        <w:rPr>
          <w:b/>
        </w:rPr>
      </w:pPr>
    </w:p>
    <w:p w14:paraId="51DED15B" w14:textId="77777777" w:rsidR="003A70F2" w:rsidRPr="003B12AD" w:rsidRDefault="003A70F2" w:rsidP="003A70F2">
      <w:pPr>
        <w:jc w:val="both"/>
        <w:rPr>
          <w:color w:val="000000"/>
        </w:rPr>
      </w:pPr>
      <w:r w:rsidRPr="003B12AD">
        <w:rPr>
          <w:color w:val="000000"/>
        </w:rPr>
        <w:t xml:space="preserve">CIM changes summarized: </w:t>
      </w:r>
      <w:r w:rsidRPr="003B12AD">
        <w:rPr>
          <w:rFonts w:eastAsiaTheme="minorHAnsi"/>
          <w:color w:val="008100"/>
        </w:rPr>
        <w:t>Green is NEW</w:t>
      </w:r>
      <w:r w:rsidRPr="003B12AD">
        <w:rPr>
          <w:color w:val="000000"/>
        </w:rPr>
        <w:t xml:space="preserve">, </w:t>
      </w:r>
      <w:r w:rsidRPr="003B12AD">
        <w:rPr>
          <w:rFonts w:eastAsiaTheme="minorHAnsi"/>
          <w:strike/>
          <w:color w:val="FF0000"/>
        </w:rPr>
        <w:t xml:space="preserve">Red (strikeout) is OLD </w:t>
      </w:r>
    </w:p>
    <w:p w14:paraId="4B696111" w14:textId="77777777" w:rsidR="006A3B2D" w:rsidRPr="003B12AD" w:rsidRDefault="006A3B2D" w:rsidP="00F8418F">
      <w:pPr>
        <w:jc w:val="both"/>
        <w:outlineLvl w:val="0"/>
        <w:rPr>
          <w:b/>
        </w:rPr>
      </w:pPr>
    </w:p>
    <w:p w14:paraId="488FA409" w14:textId="2D627DFB" w:rsidR="003B12AD" w:rsidRPr="003B12AD" w:rsidRDefault="003B12AD" w:rsidP="00612B3C">
      <w:pPr>
        <w:rPr>
          <w:b/>
          <w:color w:val="000000"/>
        </w:rPr>
      </w:pPr>
      <w:r w:rsidRPr="003B12AD">
        <w:rPr>
          <w:b/>
          <w:color w:val="000000"/>
        </w:rPr>
        <w:t xml:space="preserve">ENTER this URL to see the </w:t>
      </w:r>
      <w:r w:rsidR="00A279CB">
        <w:rPr>
          <w:b/>
          <w:color w:val="000000"/>
        </w:rPr>
        <w:t>actual proposal documents</w:t>
      </w:r>
      <w:r w:rsidR="00612B3C" w:rsidRPr="003B12AD">
        <w:rPr>
          <w:b/>
          <w:color w:val="000000"/>
        </w:rPr>
        <w:t xml:space="preserve"> of </w:t>
      </w:r>
      <w:r w:rsidR="00DE3E4A">
        <w:rPr>
          <w:b/>
          <w:color w:val="000000"/>
        </w:rPr>
        <w:t>programs</w:t>
      </w:r>
    </w:p>
    <w:p w14:paraId="6C6DA5EB" w14:textId="77777777" w:rsidR="003B12AD" w:rsidRPr="003B12AD" w:rsidRDefault="003B12AD" w:rsidP="00612B3C">
      <w:pPr>
        <w:rPr>
          <w:b/>
          <w:color w:val="000000"/>
        </w:rPr>
      </w:pPr>
    </w:p>
    <w:p w14:paraId="1B2E663D" w14:textId="419B7BA0" w:rsidR="00986D44" w:rsidRPr="00DA2162" w:rsidRDefault="007E17F7" w:rsidP="00402673">
      <w:pPr>
        <w:rPr>
          <w:sz w:val="28"/>
          <w:szCs w:val="28"/>
        </w:rPr>
      </w:pPr>
      <w:hyperlink r:id="rId7" w:history="1">
        <w:r w:rsidR="00DA2162" w:rsidRPr="00DA2162">
          <w:rPr>
            <w:rStyle w:val="Hyperlink"/>
            <w:sz w:val="28"/>
            <w:szCs w:val="28"/>
          </w:rPr>
          <w:t>https://nextcatalog.utoledo.edu/programadmin/</w:t>
        </w:r>
      </w:hyperlink>
    </w:p>
    <w:p w14:paraId="484A75B0" w14:textId="77777777" w:rsidR="00DA2162" w:rsidRPr="003B12AD" w:rsidRDefault="00DA2162" w:rsidP="00402673">
      <w:pPr>
        <w:rPr>
          <w:i/>
          <w:iCs/>
        </w:rPr>
      </w:pPr>
    </w:p>
    <w:p w14:paraId="49171288" w14:textId="237BFA21" w:rsidR="00911D77" w:rsidRPr="003B12AD" w:rsidRDefault="00911D77" w:rsidP="00911D77">
      <w:pPr>
        <w:ind w:left="2070" w:hanging="2070"/>
      </w:pPr>
      <w:r w:rsidRPr="003B12AD">
        <w:rPr>
          <w:b/>
          <w:bCs/>
        </w:rPr>
        <w:t>COPY &amp; PASTE</w:t>
      </w:r>
      <w:r w:rsidRPr="003B12AD">
        <w:rPr>
          <w:i/>
          <w:iCs/>
        </w:rPr>
        <w:t xml:space="preserve"> </w:t>
      </w:r>
      <w:r w:rsidRPr="003B12AD">
        <w:t>this comma-delimited list into CIM programs search box.</w:t>
      </w:r>
    </w:p>
    <w:p w14:paraId="53C51905" w14:textId="77777777" w:rsidR="00911D77" w:rsidRPr="003B12AD" w:rsidRDefault="00911D77" w:rsidP="00402673">
      <w:pPr>
        <w:rPr>
          <w:color w:val="000000"/>
        </w:rPr>
      </w:pPr>
    </w:p>
    <w:p w14:paraId="33E78033" w14:textId="76CF39B5" w:rsidR="001E1CFB" w:rsidRPr="00C407A8" w:rsidRDefault="00C407A8" w:rsidP="00402673">
      <w:pPr>
        <w:rPr>
          <w:b/>
        </w:rPr>
      </w:pPr>
      <w:r w:rsidRPr="00C407A8">
        <w:rPr>
          <w:b/>
        </w:rPr>
        <w:t>PH-PCOS-BSS</w:t>
      </w:r>
      <w:r w:rsidR="00667D7F">
        <w:rPr>
          <w:b/>
        </w:rPr>
        <w:t xml:space="preserve">, </w:t>
      </w:r>
      <w:r w:rsidR="001E1CFB">
        <w:rPr>
          <w:b/>
        </w:rPr>
        <w:t>ANTH</w:t>
      </w:r>
      <w:r w:rsidR="00C44B10">
        <w:rPr>
          <w:b/>
        </w:rPr>
        <w:t xml:space="preserve">, </w:t>
      </w:r>
      <w:r w:rsidR="00C44B10" w:rsidRPr="00C44B10">
        <w:rPr>
          <w:b/>
        </w:rPr>
        <w:t>Data* *Ethics*</w:t>
      </w:r>
      <w:r w:rsidR="007B2863">
        <w:rPr>
          <w:b/>
        </w:rPr>
        <w:t xml:space="preserve">, </w:t>
      </w:r>
      <w:r w:rsidR="00A64282">
        <w:rPr>
          <w:b/>
        </w:rPr>
        <w:t xml:space="preserve">Environmental </w:t>
      </w:r>
      <w:r w:rsidR="00E3114D">
        <w:rPr>
          <w:b/>
        </w:rPr>
        <w:t>Ethics*</w:t>
      </w:r>
    </w:p>
    <w:p w14:paraId="35CF078D" w14:textId="77777777" w:rsidR="00C407A8" w:rsidRPr="003B12AD" w:rsidRDefault="00C407A8" w:rsidP="00402673">
      <w:pPr>
        <w:rPr>
          <w:color w:val="000000"/>
        </w:rPr>
      </w:pPr>
    </w:p>
    <w:p w14:paraId="4879FE2B" w14:textId="6AB7C750" w:rsidR="00911D77" w:rsidRPr="003B12AD" w:rsidRDefault="00911D77" w:rsidP="00402673">
      <w:pPr>
        <w:rPr>
          <w:color w:val="000000"/>
        </w:rPr>
      </w:pPr>
      <w:r w:rsidRPr="003B12AD">
        <w:rPr>
          <w:noProof/>
          <w:color w:val="000000"/>
        </w:rPr>
        <w:drawing>
          <wp:inline distT="0" distB="0" distL="0" distR="0" wp14:anchorId="27662AAC" wp14:editId="053C763E">
            <wp:extent cx="5762625" cy="2449812"/>
            <wp:effectExtent l="0" t="0" r="0" b="8255"/>
            <wp:docPr id="12979065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90652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93189" cy="246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CBC1F" w14:textId="77777777" w:rsidR="00F95104" w:rsidRPr="003B12AD" w:rsidRDefault="00F95104" w:rsidP="00402673">
      <w:pPr>
        <w:rPr>
          <w:i/>
          <w:iCs/>
        </w:rPr>
      </w:pPr>
    </w:p>
    <w:p w14:paraId="0254A50A" w14:textId="07A10CB1" w:rsidR="003A70F2" w:rsidRPr="003B12AD" w:rsidRDefault="00911D77" w:rsidP="003A70F2">
      <w:r w:rsidRPr="003B12AD">
        <w:rPr>
          <w:b/>
          <w:bCs/>
        </w:rPr>
        <w:t>CLICK</w:t>
      </w:r>
      <w:r w:rsidRPr="003B12AD">
        <w:rPr>
          <w:i/>
          <w:iCs/>
        </w:rPr>
        <w:t xml:space="preserve"> the </w:t>
      </w:r>
      <w:r w:rsidR="003A70F2" w:rsidRPr="003B12AD">
        <w:t>Green Search Button,</w:t>
      </w:r>
      <w:r w:rsidRPr="003B12AD">
        <w:t xml:space="preserve"> which </w:t>
      </w:r>
      <w:r w:rsidR="003A70F2" w:rsidRPr="003B12AD">
        <w:t xml:space="preserve">pulls up all </w:t>
      </w:r>
      <w:r w:rsidR="004A0908" w:rsidRPr="003B12AD">
        <w:t xml:space="preserve">listed </w:t>
      </w:r>
      <w:r w:rsidR="003A70F2" w:rsidRPr="003B12AD">
        <w:t>proposals in alpha</w:t>
      </w:r>
      <w:r w:rsidRPr="003B12AD">
        <w:t xml:space="preserve">betical </w:t>
      </w:r>
      <w:r w:rsidR="003A70F2" w:rsidRPr="003B12AD">
        <w:t xml:space="preserve">order. </w:t>
      </w:r>
    </w:p>
    <w:p w14:paraId="53532139" w14:textId="77777777" w:rsidR="003B12AD" w:rsidRPr="003B12AD" w:rsidRDefault="003B12AD" w:rsidP="003A70F2"/>
    <w:p w14:paraId="5F69E930" w14:textId="77777777" w:rsidR="00DE5AD6" w:rsidRDefault="003B12AD">
      <w:pPr>
        <w:rPr>
          <w:b/>
          <w:bCs/>
          <w:iCs/>
        </w:rPr>
      </w:pPr>
      <w:r w:rsidRPr="003B12AD">
        <w:rPr>
          <w:noProof/>
        </w:rPr>
        <w:drawing>
          <wp:inline distT="0" distB="0" distL="0" distR="0" wp14:anchorId="0D3C3138" wp14:editId="13379F10">
            <wp:extent cx="6264839" cy="1876425"/>
            <wp:effectExtent l="0" t="0" r="3175" b="0"/>
            <wp:docPr id="577605161" name="Picture 1" descr="A screenshot of a sear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605161" name="Picture 1" descr="A screenshot of a search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3733" cy="1885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23D05" w14:textId="3593F54A" w:rsidR="00A462D4" w:rsidRDefault="00DE5AD6">
      <w:pPr>
        <w:rPr>
          <w:b/>
          <w:bCs/>
          <w:iCs/>
        </w:rPr>
      </w:pPr>
      <w:r>
        <w:rPr>
          <w:b/>
          <w:bCs/>
          <w:iCs/>
        </w:rPr>
        <w:t xml:space="preserve">Only </w:t>
      </w:r>
      <w:r w:rsidR="004E2C50">
        <w:rPr>
          <w:b/>
          <w:bCs/>
          <w:iCs/>
        </w:rPr>
        <w:t>items that have Faculty Senate Programs under the Workflow tab</w:t>
      </w:r>
      <w:r w:rsidR="00141913">
        <w:rPr>
          <w:b/>
          <w:bCs/>
          <w:iCs/>
        </w:rPr>
        <w:t xml:space="preserve"> have been endorsed by the committee</w:t>
      </w:r>
      <w:r w:rsidR="004E2C50">
        <w:rPr>
          <w:b/>
          <w:bCs/>
          <w:iCs/>
        </w:rPr>
        <w:t>.</w:t>
      </w:r>
    </w:p>
    <w:p w14:paraId="083B2843" w14:textId="77777777" w:rsidR="00A462D4" w:rsidRDefault="00A462D4">
      <w:pPr>
        <w:rPr>
          <w:b/>
          <w:bCs/>
          <w:iCs/>
        </w:rPr>
      </w:pPr>
      <w:r>
        <w:rPr>
          <w:b/>
          <w:bCs/>
          <w:iCs/>
        </w:rPr>
        <w:br w:type="page"/>
      </w:r>
    </w:p>
    <w:p w14:paraId="163BD10D" w14:textId="69712647" w:rsidR="003B12AD" w:rsidRPr="002E4136" w:rsidRDefault="003B12AD">
      <w:r w:rsidRPr="003B12AD">
        <w:rPr>
          <w:b/>
          <w:bCs/>
          <w:iCs/>
        </w:rPr>
        <w:lastRenderedPageBreak/>
        <w:t>SELECT</w:t>
      </w:r>
      <w:r w:rsidRPr="003B12AD">
        <w:rPr>
          <w:i/>
        </w:rPr>
        <w:t xml:space="preserve"> </w:t>
      </w:r>
      <w:r w:rsidRPr="003B12AD">
        <w:rPr>
          <w:iCs/>
        </w:rPr>
        <w:t xml:space="preserve">A </w:t>
      </w:r>
      <w:r w:rsidR="003A70F2" w:rsidRPr="003B12AD">
        <w:rPr>
          <w:iCs/>
        </w:rPr>
        <w:t>proposal to view</w:t>
      </w:r>
      <w:r w:rsidRPr="003B12AD">
        <w:rPr>
          <w:iCs/>
        </w:rPr>
        <w:t>. The</w:t>
      </w:r>
      <w:r w:rsidR="004A0908" w:rsidRPr="003B12AD">
        <w:rPr>
          <w:iCs/>
        </w:rPr>
        <w:t xml:space="preserve"> list of proposals will remain at the top of the browser page</w:t>
      </w:r>
      <w:r w:rsidRPr="003B12AD">
        <w:rPr>
          <w:iCs/>
        </w:rPr>
        <w:t>.</w:t>
      </w:r>
    </w:p>
    <w:p w14:paraId="2A1AF405" w14:textId="77777777" w:rsidR="003B12AD" w:rsidRPr="003B12AD" w:rsidRDefault="003B12AD"/>
    <w:p w14:paraId="69EA912E" w14:textId="2036439A" w:rsidR="00487F35" w:rsidRPr="00141913" w:rsidRDefault="003B12AD" w:rsidP="00141913">
      <w:r w:rsidRPr="003B12AD">
        <w:rPr>
          <w:noProof/>
        </w:rPr>
        <w:drawing>
          <wp:inline distT="0" distB="0" distL="0" distR="0" wp14:anchorId="2CD24901" wp14:editId="011B3814">
            <wp:extent cx="5218502" cy="3724275"/>
            <wp:effectExtent l="0" t="0" r="1270" b="0"/>
            <wp:docPr id="9020480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048073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4562" cy="3757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70F2" w:rsidRPr="003B12AD">
        <w:br/>
      </w:r>
    </w:p>
    <w:sectPr w:rsidR="00487F35" w:rsidRPr="00141913" w:rsidSect="00A462D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020C5"/>
    <w:multiLevelType w:val="hybridMultilevel"/>
    <w:tmpl w:val="BA0E6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33EE3"/>
    <w:multiLevelType w:val="hybridMultilevel"/>
    <w:tmpl w:val="9C0AD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3A5FC5"/>
    <w:multiLevelType w:val="hybridMultilevel"/>
    <w:tmpl w:val="B41C1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DD4EA3"/>
    <w:multiLevelType w:val="multilevel"/>
    <w:tmpl w:val="31724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A277F3"/>
    <w:multiLevelType w:val="multilevel"/>
    <w:tmpl w:val="F78AF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BC60C2"/>
    <w:multiLevelType w:val="hybridMultilevel"/>
    <w:tmpl w:val="6C461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09660E4">
      <w:start w:val="1"/>
      <w:numFmt w:val="decimal"/>
      <w:lvlText w:val="(%2)"/>
      <w:lvlJc w:val="left"/>
      <w:pPr>
        <w:ind w:left="1485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A639E6"/>
    <w:multiLevelType w:val="hybridMultilevel"/>
    <w:tmpl w:val="25C2EC08"/>
    <w:lvl w:ilvl="0" w:tplc="F1D078A0">
      <w:numFmt w:val="bullet"/>
      <w:lvlText w:val=""/>
      <w:lvlJc w:val="left"/>
      <w:pPr>
        <w:ind w:left="1380" w:hanging="42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7" w15:restartNumberingAfterBreak="0">
    <w:nsid w:val="3B597755"/>
    <w:multiLevelType w:val="hybridMultilevel"/>
    <w:tmpl w:val="DA94FDE2"/>
    <w:lvl w:ilvl="0" w:tplc="618A4F9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9F0AE8"/>
    <w:multiLevelType w:val="hybridMultilevel"/>
    <w:tmpl w:val="985C87A8"/>
    <w:lvl w:ilvl="0" w:tplc="4BB61D6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7A4465"/>
    <w:multiLevelType w:val="hybridMultilevel"/>
    <w:tmpl w:val="4B1E1DD6"/>
    <w:lvl w:ilvl="0" w:tplc="D4264CF2">
      <w:numFmt w:val="bullet"/>
      <w:lvlText w:val=""/>
      <w:lvlJc w:val="left"/>
      <w:pPr>
        <w:ind w:left="1140" w:hanging="42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C62468"/>
    <w:multiLevelType w:val="hybridMultilevel"/>
    <w:tmpl w:val="B5925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15139F"/>
    <w:multiLevelType w:val="multilevel"/>
    <w:tmpl w:val="CE1A6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F617E4"/>
    <w:multiLevelType w:val="hybridMultilevel"/>
    <w:tmpl w:val="15FA9E32"/>
    <w:lvl w:ilvl="0" w:tplc="292A89CE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A3C040B"/>
    <w:multiLevelType w:val="hybridMultilevel"/>
    <w:tmpl w:val="8DA46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7153B8"/>
    <w:multiLevelType w:val="hybridMultilevel"/>
    <w:tmpl w:val="EF86A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B87330"/>
    <w:multiLevelType w:val="hybridMultilevel"/>
    <w:tmpl w:val="84FAF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65311A"/>
    <w:multiLevelType w:val="hybridMultilevel"/>
    <w:tmpl w:val="EC4A6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33621B"/>
    <w:multiLevelType w:val="hybridMultilevel"/>
    <w:tmpl w:val="0792D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521C1E"/>
    <w:multiLevelType w:val="multilevel"/>
    <w:tmpl w:val="B5AC1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F5E1D0B"/>
    <w:multiLevelType w:val="multilevel"/>
    <w:tmpl w:val="E3E8C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8"/>
  </w:num>
  <w:num w:numId="3">
    <w:abstractNumId w:val="12"/>
  </w:num>
  <w:num w:numId="4">
    <w:abstractNumId w:val="10"/>
  </w:num>
  <w:num w:numId="5">
    <w:abstractNumId w:val="4"/>
  </w:num>
  <w:num w:numId="6">
    <w:abstractNumId w:val="18"/>
  </w:num>
  <w:num w:numId="7">
    <w:abstractNumId w:val="14"/>
  </w:num>
  <w:num w:numId="8">
    <w:abstractNumId w:val="9"/>
  </w:num>
  <w:num w:numId="9">
    <w:abstractNumId w:val="6"/>
  </w:num>
  <w:num w:numId="10">
    <w:abstractNumId w:val="3"/>
  </w:num>
  <w:num w:numId="11">
    <w:abstractNumId w:val="11"/>
  </w:num>
  <w:num w:numId="12">
    <w:abstractNumId w:val="19"/>
  </w:num>
  <w:num w:numId="13">
    <w:abstractNumId w:val="16"/>
  </w:num>
  <w:num w:numId="14">
    <w:abstractNumId w:val="13"/>
  </w:num>
  <w:num w:numId="15">
    <w:abstractNumId w:val="2"/>
  </w:num>
  <w:num w:numId="16">
    <w:abstractNumId w:val="15"/>
  </w:num>
  <w:num w:numId="17">
    <w:abstractNumId w:val="1"/>
  </w:num>
  <w:num w:numId="18">
    <w:abstractNumId w:val="17"/>
  </w:num>
  <w:num w:numId="19">
    <w:abstractNumId w:val="5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DQ0sjS3tDA3NTRQ0lEKTi0uzszPAykwNKwFAAMVotwtAAAA"/>
  </w:docVars>
  <w:rsids>
    <w:rsidRoot w:val="008C0CD9"/>
    <w:rsid w:val="00001636"/>
    <w:rsid w:val="00007826"/>
    <w:rsid w:val="000159BE"/>
    <w:rsid w:val="0001600B"/>
    <w:rsid w:val="00017602"/>
    <w:rsid w:val="00020281"/>
    <w:rsid w:val="00021978"/>
    <w:rsid w:val="00021CA5"/>
    <w:rsid w:val="00021E1E"/>
    <w:rsid w:val="0002343A"/>
    <w:rsid w:val="00024A41"/>
    <w:rsid w:val="00030459"/>
    <w:rsid w:val="00031322"/>
    <w:rsid w:val="00033986"/>
    <w:rsid w:val="000364C9"/>
    <w:rsid w:val="0004743D"/>
    <w:rsid w:val="0005091D"/>
    <w:rsid w:val="000527BC"/>
    <w:rsid w:val="000532EC"/>
    <w:rsid w:val="00053AFB"/>
    <w:rsid w:val="00053CA5"/>
    <w:rsid w:val="0005423F"/>
    <w:rsid w:val="000542C6"/>
    <w:rsid w:val="00056B7B"/>
    <w:rsid w:val="00057B6B"/>
    <w:rsid w:val="00061688"/>
    <w:rsid w:val="00064947"/>
    <w:rsid w:val="0007370B"/>
    <w:rsid w:val="00075002"/>
    <w:rsid w:val="00080389"/>
    <w:rsid w:val="000825C1"/>
    <w:rsid w:val="00083957"/>
    <w:rsid w:val="000840DB"/>
    <w:rsid w:val="000860B9"/>
    <w:rsid w:val="000910F8"/>
    <w:rsid w:val="00091900"/>
    <w:rsid w:val="0009274D"/>
    <w:rsid w:val="00093000"/>
    <w:rsid w:val="00095DAF"/>
    <w:rsid w:val="000A030C"/>
    <w:rsid w:val="000A1D1B"/>
    <w:rsid w:val="000A3AF7"/>
    <w:rsid w:val="000A6779"/>
    <w:rsid w:val="000A76ED"/>
    <w:rsid w:val="000B08AA"/>
    <w:rsid w:val="000B2353"/>
    <w:rsid w:val="000B544B"/>
    <w:rsid w:val="000B6E5D"/>
    <w:rsid w:val="000C0386"/>
    <w:rsid w:val="000C1A83"/>
    <w:rsid w:val="000C1CD8"/>
    <w:rsid w:val="000C2612"/>
    <w:rsid w:val="000C2C27"/>
    <w:rsid w:val="000C59B7"/>
    <w:rsid w:val="000C71E4"/>
    <w:rsid w:val="000C7E9D"/>
    <w:rsid w:val="000D5024"/>
    <w:rsid w:val="000D57E0"/>
    <w:rsid w:val="000E284C"/>
    <w:rsid w:val="000E5F9D"/>
    <w:rsid w:val="000E70CC"/>
    <w:rsid w:val="000E72C0"/>
    <w:rsid w:val="000F20B8"/>
    <w:rsid w:val="000F7285"/>
    <w:rsid w:val="001015BA"/>
    <w:rsid w:val="001033E7"/>
    <w:rsid w:val="00105413"/>
    <w:rsid w:val="00105FFB"/>
    <w:rsid w:val="00106D34"/>
    <w:rsid w:val="0010775D"/>
    <w:rsid w:val="001125E7"/>
    <w:rsid w:val="00113987"/>
    <w:rsid w:val="001144DF"/>
    <w:rsid w:val="00117A30"/>
    <w:rsid w:val="00120B9E"/>
    <w:rsid w:val="0012215C"/>
    <w:rsid w:val="00124D7F"/>
    <w:rsid w:val="0012536E"/>
    <w:rsid w:val="00127F25"/>
    <w:rsid w:val="00131F3A"/>
    <w:rsid w:val="001322A1"/>
    <w:rsid w:val="001348AC"/>
    <w:rsid w:val="00134A53"/>
    <w:rsid w:val="001407CB"/>
    <w:rsid w:val="00141913"/>
    <w:rsid w:val="00141C4B"/>
    <w:rsid w:val="00142B59"/>
    <w:rsid w:val="00142C80"/>
    <w:rsid w:val="00144CF8"/>
    <w:rsid w:val="00145764"/>
    <w:rsid w:val="00147DBA"/>
    <w:rsid w:val="00153471"/>
    <w:rsid w:val="00153C27"/>
    <w:rsid w:val="0015628D"/>
    <w:rsid w:val="0015762C"/>
    <w:rsid w:val="00161EF4"/>
    <w:rsid w:val="00163309"/>
    <w:rsid w:val="00163BE3"/>
    <w:rsid w:val="00171228"/>
    <w:rsid w:val="001724A3"/>
    <w:rsid w:val="00173DF2"/>
    <w:rsid w:val="00173E13"/>
    <w:rsid w:val="0017745C"/>
    <w:rsid w:val="00180771"/>
    <w:rsid w:val="00182A7F"/>
    <w:rsid w:val="001857B7"/>
    <w:rsid w:val="001869FF"/>
    <w:rsid w:val="001942CC"/>
    <w:rsid w:val="00195DC3"/>
    <w:rsid w:val="001A358E"/>
    <w:rsid w:val="001A4B64"/>
    <w:rsid w:val="001A5360"/>
    <w:rsid w:val="001B4630"/>
    <w:rsid w:val="001B5080"/>
    <w:rsid w:val="001B60CD"/>
    <w:rsid w:val="001B6229"/>
    <w:rsid w:val="001C043E"/>
    <w:rsid w:val="001C479A"/>
    <w:rsid w:val="001C684C"/>
    <w:rsid w:val="001D0BB6"/>
    <w:rsid w:val="001D27A7"/>
    <w:rsid w:val="001D3D11"/>
    <w:rsid w:val="001D55CD"/>
    <w:rsid w:val="001D79EC"/>
    <w:rsid w:val="001D79FB"/>
    <w:rsid w:val="001D7A45"/>
    <w:rsid w:val="001E1CFB"/>
    <w:rsid w:val="001E2999"/>
    <w:rsid w:val="001E2A2E"/>
    <w:rsid w:val="001E6A2B"/>
    <w:rsid w:val="001F5A45"/>
    <w:rsid w:val="001F5D75"/>
    <w:rsid w:val="001F6FE7"/>
    <w:rsid w:val="001F7BAA"/>
    <w:rsid w:val="002011E4"/>
    <w:rsid w:val="002033C2"/>
    <w:rsid w:val="00204379"/>
    <w:rsid w:val="00206C2B"/>
    <w:rsid w:val="00207569"/>
    <w:rsid w:val="002116F9"/>
    <w:rsid w:val="00213CD1"/>
    <w:rsid w:val="00215581"/>
    <w:rsid w:val="00222D85"/>
    <w:rsid w:val="00223A1A"/>
    <w:rsid w:val="00232CE6"/>
    <w:rsid w:val="00233C94"/>
    <w:rsid w:val="00235ABA"/>
    <w:rsid w:val="00241915"/>
    <w:rsid w:val="00251E46"/>
    <w:rsid w:val="00253180"/>
    <w:rsid w:val="00253F4C"/>
    <w:rsid w:val="00254B77"/>
    <w:rsid w:val="002609E8"/>
    <w:rsid w:val="00260AF5"/>
    <w:rsid w:val="00263F6F"/>
    <w:rsid w:val="0026636A"/>
    <w:rsid w:val="002671F3"/>
    <w:rsid w:val="00267B19"/>
    <w:rsid w:val="00271544"/>
    <w:rsid w:val="00272CA2"/>
    <w:rsid w:val="0027490D"/>
    <w:rsid w:val="00280393"/>
    <w:rsid w:val="00281B32"/>
    <w:rsid w:val="00282AE9"/>
    <w:rsid w:val="00284683"/>
    <w:rsid w:val="00285919"/>
    <w:rsid w:val="00287F09"/>
    <w:rsid w:val="00287F49"/>
    <w:rsid w:val="00290242"/>
    <w:rsid w:val="002A2D66"/>
    <w:rsid w:val="002A4E54"/>
    <w:rsid w:val="002A77D8"/>
    <w:rsid w:val="002A7897"/>
    <w:rsid w:val="002B22C9"/>
    <w:rsid w:val="002B25D2"/>
    <w:rsid w:val="002B44D9"/>
    <w:rsid w:val="002B6867"/>
    <w:rsid w:val="002B78E4"/>
    <w:rsid w:val="002C07B4"/>
    <w:rsid w:val="002C53A9"/>
    <w:rsid w:val="002C5E38"/>
    <w:rsid w:val="002C5FD4"/>
    <w:rsid w:val="002C72F3"/>
    <w:rsid w:val="002C7902"/>
    <w:rsid w:val="002D02BD"/>
    <w:rsid w:val="002D4F3B"/>
    <w:rsid w:val="002D5CC8"/>
    <w:rsid w:val="002D6FB9"/>
    <w:rsid w:val="002D71D7"/>
    <w:rsid w:val="002D7F61"/>
    <w:rsid w:val="002E130F"/>
    <w:rsid w:val="002E33E7"/>
    <w:rsid w:val="002E3DA5"/>
    <w:rsid w:val="002E4136"/>
    <w:rsid w:val="002E58D3"/>
    <w:rsid w:val="002E6ECC"/>
    <w:rsid w:val="002F2CE9"/>
    <w:rsid w:val="002F51E0"/>
    <w:rsid w:val="002F5CD0"/>
    <w:rsid w:val="002F71B2"/>
    <w:rsid w:val="002F745F"/>
    <w:rsid w:val="00300315"/>
    <w:rsid w:val="00301525"/>
    <w:rsid w:val="00312276"/>
    <w:rsid w:val="003138EB"/>
    <w:rsid w:val="003139A7"/>
    <w:rsid w:val="00314C3F"/>
    <w:rsid w:val="00316E32"/>
    <w:rsid w:val="00321AA8"/>
    <w:rsid w:val="00321D69"/>
    <w:rsid w:val="00322417"/>
    <w:rsid w:val="0032251D"/>
    <w:rsid w:val="003234A1"/>
    <w:rsid w:val="003303BA"/>
    <w:rsid w:val="00330594"/>
    <w:rsid w:val="00331FF6"/>
    <w:rsid w:val="00332D8E"/>
    <w:rsid w:val="00332EB8"/>
    <w:rsid w:val="00333635"/>
    <w:rsid w:val="00337D8A"/>
    <w:rsid w:val="00344D7F"/>
    <w:rsid w:val="00345D01"/>
    <w:rsid w:val="00347B57"/>
    <w:rsid w:val="00350E32"/>
    <w:rsid w:val="00355FA8"/>
    <w:rsid w:val="00356025"/>
    <w:rsid w:val="00357F22"/>
    <w:rsid w:val="003652DC"/>
    <w:rsid w:val="00367DF8"/>
    <w:rsid w:val="0037089E"/>
    <w:rsid w:val="00386FD2"/>
    <w:rsid w:val="00390880"/>
    <w:rsid w:val="00390AC4"/>
    <w:rsid w:val="00392E90"/>
    <w:rsid w:val="003942D9"/>
    <w:rsid w:val="00395205"/>
    <w:rsid w:val="00396506"/>
    <w:rsid w:val="00397932"/>
    <w:rsid w:val="003A360B"/>
    <w:rsid w:val="003A70F2"/>
    <w:rsid w:val="003B12AD"/>
    <w:rsid w:val="003B6278"/>
    <w:rsid w:val="003B64E4"/>
    <w:rsid w:val="003C1965"/>
    <w:rsid w:val="003C1FCF"/>
    <w:rsid w:val="003C28C7"/>
    <w:rsid w:val="003C6168"/>
    <w:rsid w:val="003D0DB7"/>
    <w:rsid w:val="003E0D90"/>
    <w:rsid w:val="003E1861"/>
    <w:rsid w:val="003E4930"/>
    <w:rsid w:val="003E4A32"/>
    <w:rsid w:val="003E6989"/>
    <w:rsid w:val="003F0D11"/>
    <w:rsid w:val="003F2C23"/>
    <w:rsid w:val="003F37AD"/>
    <w:rsid w:val="003F640D"/>
    <w:rsid w:val="003F6435"/>
    <w:rsid w:val="003F692E"/>
    <w:rsid w:val="00400284"/>
    <w:rsid w:val="00401F01"/>
    <w:rsid w:val="00402673"/>
    <w:rsid w:val="00403124"/>
    <w:rsid w:val="00407680"/>
    <w:rsid w:val="00413014"/>
    <w:rsid w:val="0041326C"/>
    <w:rsid w:val="0041473B"/>
    <w:rsid w:val="004148B2"/>
    <w:rsid w:val="00423882"/>
    <w:rsid w:val="00425BAF"/>
    <w:rsid w:val="004261B2"/>
    <w:rsid w:val="004265D3"/>
    <w:rsid w:val="00427BF4"/>
    <w:rsid w:val="004328E6"/>
    <w:rsid w:val="00433CE9"/>
    <w:rsid w:val="00436E9B"/>
    <w:rsid w:val="0044457B"/>
    <w:rsid w:val="0044559D"/>
    <w:rsid w:val="004509B2"/>
    <w:rsid w:val="00451B4E"/>
    <w:rsid w:val="00451F2D"/>
    <w:rsid w:val="004522E1"/>
    <w:rsid w:val="00452B78"/>
    <w:rsid w:val="00453AAF"/>
    <w:rsid w:val="00462971"/>
    <w:rsid w:val="00464161"/>
    <w:rsid w:val="00464ADB"/>
    <w:rsid w:val="00464FF6"/>
    <w:rsid w:val="00465448"/>
    <w:rsid w:val="00473714"/>
    <w:rsid w:val="00483B75"/>
    <w:rsid w:val="004843D2"/>
    <w:rsid w:val="00484B0E"/>
    <w:rsid w:val="00486FCB"/>
    <w:rsid w:val="00487F35"/>
    <w:rsid w:val="00490486"/>
    <w:rsid w:val="00490DF6"/>
    <w:rsid w:val="00491C5E"/>
    <w:rsid w:val="00492E4B"/>
    <w:rsid w:val="00495D64"/>
    <w:rsid w:val="004960A9"/>
    <w:rsid w:val="004A0908"/>
    <w:rsid w:val="004A24C7"/>
    <w:rsid w:val="004A49F3"/>
    <w:rsid w:val="004A4A31"/>
    <w:rsid w:val="004A50FB"/>
    <w:rsid w:val="004A79AD"/>
    <w:rsid w:val="004B62FE"/>
    <w:rsid w:val="004B7901"/>
    <w:rsid w:val="004C0836"/>
    <w:rsid w:val="004C1A8F"/>
    <w:rsid w:val="004C1EB4"/>
    <w:rsid w:val="004C3CEE"/>
    <w:rsid w:val="004C4DB5"/>
    <w:rsid w:val="004C6CB5"/>
    <w:rsid w:val="004D34EC"/>
    <w:rsid w:val="004D58CE"/>
    <w:rsid w:val="004D7DA3"/>
    <w:rsid w:val="004E28CD"/>
    <w:rsid w:val="004E2A53"/>
    <w:rsid w:val="004E2C50"/>
    <w:rsid w:val="004E62B5"/>
    <w:rsid w:val="004E7322"/>
    <w:rsid w:val="004F0FF1"/>
    <w:rsid w:val="004F23A8"/>
    <w:rsid w:val="004F3EAC"/>
    <w:rsid w:val="004F3F9D"/>
    <w:rsid w:val="004F47A5"/>
    <w:rsid w:val="005012B4"/>
    <w:rsid w:val="00505D7F"/>
    <w:rsid w:val="00507DF6"/>
    <w:rsid w:val="0051052E"/>
    <w:rsid w:val="00511463"/>
    <w:rsid w:val="0051487D"/>
    <w:rsid w:val="00515C04"/>
    <w:rsid w:val="00520EA4"/>
    <w:rsid w:val="005226BC"/>
    <w:rsid w:val="0052303B"/>
    <w:rsid w:val="005233CC"/>
    <w:rsid w:val="005245D0"/>
    <w:rsid w:val="00527881"/>
    <w:rsid w:val="00530FF2"/>
    <w:rsid w:val="00531A02"/>
    <w:rsid w:val="00533460"/>
    <w:rsid w:val="005350B6"/>
    <w:rsid w:val="0053602F"/>
    <w:rsid w:val="00537850"/>
    <w:rsid w:val="005457CC"/>
    <w:rsid w:val="005474D4"/>
    <w:rsid w:val="00547749"/>
    <w:rsid w:val="00547B4D"/>
    <w:rsid w:val="00557570"/>
    <w:rsid w:val="00557F6F"/>
    <w:rsid w:val="00562591"/>
    <w:rsid w:val="005637B9"/>
    <w:rsid w:val="005665C9"/>
    <w:rsid w:val="0057513A"/>
    <w:rsid w:val="00576366"/>
    <w:rsid w:val="00577273"/>
    <w:rsid w:val="00577CEA"/>
    <w:rsid w:val="00581D6B"/>
    <w:rsid w:val="00583B7B"/>
    <w:rsid w:val="00594972"/>
    <w:rsid w:val="0059542A"/>
    <w:rsid w:val="0059727E"/>
    <w:rsid w:val="00597974"/>
    <w:rsid w:val="00597D07"/>
    <w:rsid w:val="005A017D"/>
    <w:rsid w:val="005A0E7A"/>
    <w:rsid w:val="005A28A5"/>
    <w:rsid w:val="005A2F8E"/>
    <w:rsid w:val="005A7633"/>
    <w:rsid w:val="005B3631"/>
    <w:rsid w:val="005B475F"/>
    <w:rsid w:val="005C13CA"/>
    <w:rsid w:val="005C1406"/>
    <w:rsid w:val="005C1485"/>
    <w:rsid w:val="005C34C3"/>
    <w:rsid w:val="005C79D4"/>
    <w:rsid w:val="005D2390"/>
    <w:rsid w:val="005D6276"/>
    <w:rsid w:val="005E3524"/>
    <w:rsid w:val="005E4D43"/>
    <w:rsid w:val="005E5F5C"/>
    <w:rsid w:val="005E7229"/>
    <w:rsid w:val="005F29A0"/>
    <w:rsid w:val="005F393B"/>
    <w:rsid w:val="005F43CD"/>
    <w:rsid w:val="005F4E7E"/>
    <w:rsid w:val="005F5E66"/>
    <w:rsid w:val="005F5E67"/>
    <w:rsid w:val="00600A15"/>
    <w:rsid w:val="00601541"/>
    <w:rsid w:val="00602E8E"/>
    <w:rsid w:val="006039BB"/>
    <w:rsid w:val="00606E54"/>
    <w:rsid w:val="006078D3"/>
    <w:rsid w:val="00610985"/>
    <w:rsid w:val="00611972"/>
    <w:rsid w:val="00612B3C"/>
    <w:rsid w:val="00615ED2"/>
    <w:rsid w:val="006164D3"/>
    <w:rsid w:val="0062082E"/>
    <w:rsid w:val="00621A54"/>
    <w:rsid w:val="00621F6B"/>
    <w:rsid w:val="0062259A"/>
    <w:rsid w:val="006227D7"/>
    <w:rsid w:val="00622CE1"/>
    <w:rsid w:val="006311CA"/>
    <w:rsid w:val="00635F0A"/>
    <w:rsid w:val="006462CB"/>
    <w:rsid w:val="00647A2C"/>
    <w:rsid w:val="00652E8A"/>
    <w:rsid w:val="00656598"/>
    <w:rsid w:val="006636FF"/>
    <w:rsid w:val="0066382C"/>
    <w:rsid w:val="00666130"/>
    <w:rsid w:val="00667D7F"/>
    <w:rsid w:val="00675849"/>
    <w:rsid w:val="00681B3C"/>
    <w:rsid w:val="00682538"/>
    <w:rsid w:val="00691A53"/>
    <w:rsid w:val="00691BF4"/>
    <w:rsid w:val="0069313D"/>
    <w:rsid w:val="00695690"/>
    <w:rsid w:val="00696244"/>
    <w:rsid w:val="00696250"/>
    <w:rsid w:val="006A11E7"/>
    <w:rsid w:val="006A33FD"/>
    <w:rsid w:val="006A376C"/>
    <w:rsid w:val="006A3B2D"/>
    <w:rsid w:val="006B0358"/>
    <w:rsid w:val="006B39C6"/>
    <w:rsid w:val="006B56BB"/>
    <w:rsid w:val="006B6400"/>
    <w:rsid w:val="006B682F"/>
    <w:rsid w:val="006C3151"/>
    <w:rsid w:val="006C315B"/>
    <w:rsid w:val="006C66CC"/>
    <w:rsid w:val="006C6C6A"/>
    <w:rsid w:val="006D1F82"/>
    <w:rsid w:val="006D3653"/>
    <w:rsid w:val="006D6427"/>
    <w:rsid w:val="006D7A6A"/>
    <w:rsid w:val="006E5A25"/>
    <w:rsid w:val="006E7C4A"/>
    <w:rsid w:val="006F030B"/>
    <w:rsid w:val="006F0CF1"/>
    <w:rsid w:val="006F1962"/>
    <w:rsid w:val="006F3F86"/>
    <w:rsid w:val="006F4470"/>
    <w:rsid w:val="006F4611"/>
    <w:rsid w:val="006F5CE1"/>
    <w:rsid w:val="007004DF"/>
    <w:rsid w:val="007047B1"/>
    <w:rsid w:val="007079A0"/>
    <w:rsid w:val="00714C70"/>
    <w:rsid w:val="00716607"/>
    <w:rsid w:val="00717ABE"/>
    <w:rsid w:val="0072155D"/>
    <w:rsid w:val="007219EF"/>
    <w:rsid w:val="00723C44"/>
    <w:rsid w:val="007266EB"/>
    <w:rsid w:val="007313F9"/>
    <w:rsid w:val="00732E41"/>
    <w:rsid w:val="00734BCE"/>
    <w:rsid w:val="007405F7"/>
    <w:rsid w:val="00741521"/>
    <w:rsid w:val="007450C9"/>
    <w:rsid w:val="0074719C"/>
    <w:rsid w:val="00750831"/>
    <w:rsid w:val="00756881"/>
    <w:rsid w:val="007568DF"/>
    <w:rsid w:val="007577CF"/>
    <w:rsid w:val="00760795"/>
    <w:rsid w:val="0076171D"/>
    <w:rsid w:val="007653B0"/>
    <w:rsid w:val="00775387"/>
    <w:rsid w:val="007775FF"/>
    <w:rsid w:val="00777D40"/>
    <w:rsid w:val="00777E33"/>
    <w:rsid w:val="00777F1D"/>
    <w:rsid w:val="007909F3"/>
    <w:rsid w:val="00794CFF"/>
    <w:rsid w:val="00795842"/>
    <w:rsid w:val="007A0A95"/>
    <w:rsid w:val="007A15EA"/>
    <w:rsid w:val="007A3878"/>
    <w:rsid w:val="007A4380"/>
    <w:rsid w:val="007A765A"/>
    <w:rsid w:val="007A7B4B"/>
    <w:rsid w:val="007B2249"/>
    <w:rsid w:val="007B2863"/>
    <w:rsid w:val="007B2B75"/>
    <w:rsid w:val="007B4614"/>
    <w:rsid w:val="007C0415"/>
    <w:rsid w:val="007C4D51"/>
    <w:rsid w:val="007D175B"/>
    <w:rsid w:val="007D2007"/>
    <w:rsid w:val="007D2D12"/>
    <w:rsid w:val="007D46B7"/>
    <w:rsid w:val="007D4D93"/>
    <w:rsid w:val="007D5BB4"/>
    <w:rsid w:val="007E17F7"/>
    <w:rsid w:val="007E1CA8"/>
    <w:rsid w:val="007E2540"/>
    <w:rsid w:val="007E25D8"/>
    <w:rsid w:val="007E7C39"/>
    <w:rsid w:val="007E7F08"/>
    <w:rsid w:val="007F1427"/>
    <w:rsid w:val="007F1BD7"/>
    <w:rsid w:val="007F3CD7"/>
    <w:rsid w:val="007F5D14"/>
    <w:rsid w:val="007F66F2"/>
    <w:rsid w:val="007F7239"/>
    <w:rsid w:val="0080080F"/>
    <w:rsid w:val="008008AF"/>
    <w:rsid w:val="008011D0"/>
    <w:rsid w:val="00802243"/>
    <w:rsid w:val="00804859"/>
    <w:rsid w:val="00812FB4"/>
    <w:rsid w:val="00815640"/>
    <w:rsid w:val="008158EF"/>
    <w:rsid w:val="00815E1A"/>
    <w:rsid w:val="00816470"/>
    <w:rsid w:val="00817BB6"/>
    <w:rsid w:val="00820E80"/>
    <w:rsid w:val="008241C5"/>
    <w:rsid w:val="00827C2E"/>
    <w:rsid w:val="00833649"/>
    <w:rsid w:val="008337A6"/>
    <w:rsid w:val="008339D8"/>
    <w:rsid w:val="00836085"/>
    <w:rsid w:val="0084073C"/>
    <w:rsid w:val="008432BD"/>
    <w:rsid w:val="0085065E"/>
    <w:rsid w:val="00853396"/>
    <w:rsid w:val="00854F3B"/>
    <w:rsid w:val="00860D0F"/>
    <w:rsid w:val="00863894"/>
    <w:rsid w:val="00865951"/>
    <w:rsid w:val="00867DB3"/>
    <w:rsid w:val="00874C83"/>
    <w:rsid w:val="00875ED4"/>
    <w:rsid w:val="008762F1"/>
    <w:rsid w:val="00876471"/>
    <w:rsid w:val="00876B3E"/>
    <w:rsid w:val="0087739E"/>
    <w:rsid w:val="0088041E"/>
    <w:rsid w:val="0088459B"/>
    <w:rsid w:val="00887E77"/>
    <w:rsid w:val="00893DA4"/>
    <w:rsid w:val="0089437B"/>
    <w:rsid w:val="00897783"/>
    <w:rsid w:val="008A2215"/>
    <w:rsid w:val="008A2683"/>
    <w:rsid w:val="008A54A2"/>
    <w:rsid w:val="008A708F"/>
    <w:rsid w:val="008A7145"/>
    <w:rsid w:val="008B2904"/>
    <w:rsid w:val="008B3084"/>
    <w:rsid w:val="008B45A1"/>
    <w:rsid w:val="008B5CD5"/>
    <w:rsid w:val="008B63D4"/>
    <w:rsid w:val="008B63DB"/>
    <w:rsid w:val="008C018E"/>
    <w:rsid w:val="008C0CD9"/>
    <w:rsid w:val="008C223A"/>
    <w:rsid w:val="008C3EAF"/>
    <w:rsid w:val="008C4108"/>
    <w:rsid w:val="008C7C47"/>
    <w:rsid w:val="008D08F1"/>
    <w:rsid w:val="008D336A"/>
    <w:rsid w:val="008D34F0"/>
    <w:rsid w:val="008E331A"/>
    <w:rsid w:val="008F16B7"/>
    <w:rsid w:val="008F3066"/>
    <w:rsid w:val="008F3F24"/>
    <w:rsid w:val="008F560D"/>
    <w:rsid w:val="009023C5"/>
    <w:rsid w:val="00903059"/>
    <w:rsid w:val="00904FF0"/>
    <w:rsid w:val="00907D0E"/>
    <w:rsid w:val="00911D77"/>
    <w:rsid w:val="0091557A"/>
    <w:rsid w:val="0092081D"/>
    <w:rsid w:val="00922C33"/>
    <w:rsid w:val="00925F29"/>
    <w:rsid w:val="00926C4A"/>
    <w:rsid w:val="00927ED7"/>
    <w:rsid w:val="00931E47"/>
    <w:rsid w:val="0093501E"/>
    <w:rsid w:val="00937EE2"/>
    <w:rsid w:val="009401F7"/>
    <w:rsid w:val="00941757"/>
    <w:rsid w:val="00947FEE"/>
    <w:rsid w:val="00950E41"/>
    <w:rsid w:val="00953A03"/>
    <w:rsid w:val="00956075"/>
    <w:rsid w:val="0096071F"/>
    <w:rsid w:val="009608D7"/>
    <w:rsid w:val="00965AEB"/>
    <w:rsid w:val="00966D23"/>
    <w:rsid w:val="00970F0A"/>
    <w:rsid w:val="00972BCA"/>
    <w:rsid w:val="00973B47"/>
    <w:rsid w:val="00974A24"/>
    <w:rsid w:val="00980C86"/>
    <w:rsid w:val="00981D55"/>
    <w:rsid w:val="009855CC"/>
    <w:rsid w:val="00986D44"/>
    <w:rsid w:val="00991F04"/>
    <w:rsid w:val="00995381"/>
    <w:rsid w:val="00995599"/>
    <w:rsid w:val="00997C2E"/>
    <w:rsid w:val="009A161F"/>
    <w:rsid w:val="009A2478"/>
    <w:rsid w:val="009A589A"/>
    <w:rsid w:val="009B4D26"/>
    <w:rsid w:val="009B5969"/>
    <w:rsid w:val="009B6AAE"/>
    <w:rsid w:val="009C1D77"/>
    <w:rsid w:val="009C273A"/>
    <w:rsid w:val="009C4B9B"/>
    <w:rsid w:val="009D451D"/>
    <w:rsid w:val="009E13EE"/>
    <w:rsid w:val="009E2537"/>
    <w:rsid w:val="009E2B5D"/>
    <w:rsid w:val="009E3E92"/>
    <w:rsid w:val="009E4104"/>
    <w:rsid w:val="009E4F97"/>
    <w:rsid w:val="009F3068"/>
    <w:rsid w:val="009F5A3E"/>
    <w:rsid w:val="009F6D84"/>
    <w:rsid w:val="009F70CC"/>
    <w:rsid w:val="00A00239"/>
    <w:rsid w:val="00A01E91"/>
    <w:rsid w:val="00A0603D"/>
    <w:rsid w:val="00A067CC"/>
    <w:rsid w:val="00A10AD0"/>
    <w:rsid w:val="00A112F8"/>
    <w:rsid w:val="00A11499"/>
    <w:rsid w:val="00A1178A"/>
    <w:rsid w:val="00A11885"/>
    <w:rsid w:val="00A17BCC"/>
    <w:rsid w:val="00A249FA"/>
    <w:rsid w:val="00A279CB"/>
    <w:rsid w:val="00A31DDD"/>
    <w:rsid w:val="00A32750"/>
    <w:rsid w:val="00A329B9"/>
    <w:rsid w:val="00A32F58"/>
    <w:rsid w:val="00A335B5"/>
    <w:rsid w:val="00A33CE1"/>
    <w:rsid w:val="00A35DE1"/>
    <w:rsid w:val="00A3650F"/>
    <w:rsid w:val="00A42E3E"/>
    <w:rsid w:val="00A42EEA"/>
    <w:rsid w:val="00A43E6C"/>
    <w:rsid w:val="00A45737"/>
    <w:rsid w:val="00A462D4"/>
    <w:rsid w:val="00A53945"/>
    <w:rsid w:val="00A552B6"/>
    <w:rsid w:val="00A63E4C"/>
    <w:rsid w:val="00A64282"/>
    <w:rsid w:val="00A66AD9"/>
    <w:rsid w:val="00A67750"/>
    <w:rsid w:val="00A67EF5"/>
    <w:rsid w:val="00A71770"/>
    <w:rsid w:val="00A77856"/>
    <w:rsid w:val="00A81D74"/>
    <w:rsid w:val="00A833D5"/>
    <w:rsid w:val="00A84C3D"/>
    <w:rsid w:val="00A90ACD"/>
    <w:rsid w:val="00A936C7"/>
    <w:rsid w:val="00A97059"/>
    <w:rsid w:val="00AA4F73"/>
    <w:rsid w:val="00AA69EA"/>
    <w:rsid w:val="00AA6BAD"/>
    <w:rsid w:val="00AB1917"/>
    <w:rsid w:val="00AB1B87"/>
    <w:rsid w:val="00AB2E3A"/>
    <w:rsid w:val="00AB3A36"/>
    <w:rsid w:val="00AB74FD"/>
    <w:rsid w:val="00AC0DB6"/>
    <w:rsid w:val="00AC1077"/>
    <w:rsid w:val="00AC130C"/>
    <w:rsid w:val="00AC433D"/>
    <w:rsid w:val="00AD1069"/>
    <w:rsid w:val="00AD2E8F"/>
    <w:rsid w:val="00AD2F68"/>
    <w:rsid w:val="00AD41C2"/>
    <w:rsid w:val="00AD5B6C"/>
    <w:rsid w:val="00AD6575"/>
    <w:rsid w:val="00AD79CA"/>
    <w:rsid w:val="00AD7C34"/>
    <w:rsid w:val="00AE14D8"/>
    <w:rsid w:val="00AE2B0B"/>
    <w:rsid w:val="00AE2FA2"/>
    <w:rsid w:val="00AE602C"/>
    <w:rsid w:val="00AE7484"/>
    <w:rsid w:val="00AF2149"/>
    <w:rsid w:val="00AF49B7"/>
    <w:rsid w:val="00AF68BC"/>
    <w:rsid w:val="00AF7A61"/>
    <w:rsid w:val="00B00CD9"/>
    <w:rsid w:val="00B0306A"/>
    <w:rsid w:val="00B03BDA"/>
    <w:rsid w:val="00B06F59"/>
    <w:rsid w:val="00B108D2"/>
    <w:rsid w:val="00B24261"/>
    <w:rsid w:val="00B31D9E"/>
    <w:rsid w:val="00B3531A"/>
    <w:rsid w:val="00B35377"/>
    <w:rsid w:val="00B36245"/>
    <w:rsid w:val="00B4245F"/>
    <w:rsid w:val="00B42524"/>
    <w:rsid w:val="00B47920"/>
    <w:rsid w:val="00B53000"/>
    <w:rsid w:val="00B530B0"/>
    <w:rsid w:val="00B56C6E"/>
    <w:rsid w:val="00B679E4"/>
    <w:rsid w:val="00B67FDA"/>
    <w:rsid w:val="00B700EE"/>
    <w:rsid w:val="00B71834"/>
    <w:rsid w:val="00B72AC7"/>
    <w:rsid w:val="00B75B8A"/>
    <w:rsid w:val="00B80D4C"/>
    <w:rsid w:val="00B838C8"/>
    <w:rsid w:val="00B83C67"/>
    <w:rsid w:val="00B84BF5"/>
    <w:rsid w:val="00B92896"/>
    <w:rsid w:val="00B92E01"/>
    <w:rsid w:val="00B95820"/>
    <w:rsid w:val="00B95CF0"/>
    <w:rsid w:val="00BA1183"/>
    <w:rsid w:val="00BA1473"/>
    <w:rsid w:val="00BA23A7"/>
    <w:rsid w:val="00BA266F"/>
    <w:rsid w:val="00BA34DE"/>
    <w:rsid w:val="00BB1253"/>
    <w:rsid w:val="00BB4A90"/>
    <w:rsid w:val="00BB7F8A"/>
    <w:rsid w:val="00BC0499"/>
    <w:rsid w:val="00BC4770"/>
    <w:rsid w:val="00BC6245"/>
    <w:rsid w:val="00BC67A1"/>
    <w:rsid w:val="00BD0D1E"/>
    <w:rsid w:val="00BD212D"/>
    <w:rsid w:val="00BD238A"/>
    <w:rsid w:val="00BD5911"/>
    <w:rsid w:val="00BD7391"/>
    <w:rsid w:val="00BD7DBC"/>
    <w:rsid w:val="00BE00DD"/>
    <w:rsid w:val="00BE2B4D"/>
    <w:rsid w:val="00BE4C1A"/>
    <w:rsid w:val="00BF1039"/>
    <w:rsid w:val="00BF4820"/>
    <w:rsid w:val="00BF5651"/>
    <w:rsid w:val="00C0303D"/>
    <w:rsid w:val="00C063E8"/>
    <w:rsid w:val="00C07079"/>
    <w:rsid w:val="00C07EA4"/>
    <w:rsid w:val="00C11E97"/>
    <w:rsid w:val="00C124E9"/>
    <w:rsid w:val="00C15E43"/>
    <w:rsid w:val="00C207C3"/>
    <w:rsid w:val="00C210C2"/>
    <w:rsid w:val="00C27A3F"/>
    <w:rsid w:val="00C30B4D"/>
    <w:rsid w:val="00C311E5"/>
    <w:rsid w:val="00C3678D"/>
    <w:rsid w:val="00C36A37"/>
    <w:rsid w:val="00C36FB6"/>
    <w:rsid w:val="00C37A85"/>
    <w:rsid w:val="00C407A8"/>
    <w:rsid w:val="00C42AAA"/>
    <w:rsid w:val="00C42DD2"/>
    <w:rsid w:val="00C44B10"/>
    <w:rsid w:val="00C45BD8"/>
    <w:rsid w:val="00C46814"/>
    <w:rsid w:val="00C56F77"/>
    <w:rsid w:val="00C60A26"/>
    <w:rsid w:val="00C60F3C"/>
    <w:rsid w:val="00C65DCE"/>
    <w:rsid w:val="00C67731"/>
    <w:rsid w:val="00C70E4E"/>
    <w:rsid w:val="00C81592"/>
    <w:rsid w:val="00C818AB"/>
    <w:rsid w:val="00C820A8"/>
    <w:rsid w:val="00C84150"/>
    <w:rsid w:val="00C843BF"/>
    <w:rsid w:val="00C84C74"/>
    <w:rsid w:val="00C93760"/>
    <w:rsid w:val="00C951C9"/>
    <w:rsid w:val="00C96B10"/>
    <w:rsid w:val="00CA7C8E"/>
    <w:rsid w:val="00CB0A50"/>
    <w:rsid w:val="00CB2E51"/>
    <w:rsid w:val="00CB5802"/>
    <w:rsid w:val="00CC0179"/>
    <w:rsid w:val="00CD00B7"/>
    <w:rsid w:val="00CD1584"/>
    <w:rsid w:val="00CD1654"/>
    <w:rsid w:val="00CD2B31"/>
    <w:rsid w:val="00CD316C"/>
    <w:rsid w:val="00CD612B"/>
    <w:rsid w:val="00CE6A13"/>
    <w:rsid w:val="00CE6EC4"/>
    <w:rsid w:val="00CF1AAB"/>
    <w:rsid w:val="00CF2EBC"/>
    <w:rsid w:val="00CF3E0B"/>
    <w:rsid w:val="00CF5AF5"/>
    <w:rsid w:val="00D036AE"/>
    <w:rsid w:val="00D044E5"/>
    <w:rsid w:val="00D05F90"/>
    <w:rsid w:val="00D068D6"/>
    <w:rsid w:val="00D11137"/>
    <w:rsid w:val="00D12F24"/>
    <w:rsid w:val="00D22644"/>
    <w:rsid w:val="00D245B7"/>
    <w:rsid w:val="00D30882"/>
    <w:rsid w:val="00D31AE2"/>
    <w:rsid w:val="00D3407B"/>
    <w:rsid w:val="00D36E02"/>
    <w:rsid w:val="00D4132A"/>
    <w:rsid w:val="00D43752"/>
    <w:rsid w:val="00D56BE8"/>
    <w:rsid w:val="00D60328"/>
    <w:rsid w:val="00D6178A"/>
    <w:rsid w:val="00D61AA2"/>
    <w:rsid w:val="00D74427"/>
    <w:rsid w:val="00D76EC5"/>
    <w:rsid w:val="00D850BE"/>
    <w:rsid w:val="00D85344"/>
    <w:rsid w:val="00D910CB"/>
    <w:rsid w:val="00D9238F"/>
    <w:rsid w:val="00D9293F"/>
    <w:rsid w:val="00D968EB"/>
    <w:rsid w:val="00DA02B7"/>
    <w:rsid w:val="00DA2162"/>
    <w:rsid w:val="00DA2752"/>
    <w:rsid w:val="00DB0F71"/>
    <w:rsid w:val="00DB1CBD"/>
    <w:rsid w:val="00DB68CD"/>
    <w:rsid w:val="00DB7752"/>
    <w:rsid w:val="00DC0494"/>
    <w:rsid w:val="00DC0E84"/>
    <w:rsid w:val="00DC27F6"/>
    <w:rsid w:val="00DC4350"/>
    <w:rsid w:val="00DD0106"/>
    <w:rsid w:val="00DD1410"/>
    <w:rsid w:val="00DD2BA9"/>
    <w:rsid w:val="00DD3391"/>
    <w:rsid w:val="00DD3E93"/>
    <w:rsid w:val="00DD40A4"/>
    <w:rsid w:val="00DD48C3"/>
    <w:rsid w:val="00DD4B4D"/>
    <w:rsid w:val="00DD5280"/>
    <w:rsid w:val="00DD7F45"/>
    <w:rsid w:val="00DE088D"/>
    <w:rsid w:val="00DE2D53"/>
    <w:rsid w:val="00DE3E4A"/>
    <w:rsid w:val="00DE5AD6"/>
    <w:rsid w:val="00DF0ABA"/>
    <w:rsid w:val="00DF123C"/>
    <w:rsid w:val="00DF2D91"/>
    <w:rsid w:val="00DF334D"/>
    <w:rsid w:val="00DF394E"/>
    <w:rsid w:val="00E0053B"/>
    <w:rsid w:val="00E0191E"/>
    <w:rsid w:val="00E019C6"/>
    <w:rsid w:val="00E044A6"/>
    <w:rsid w:val="00E046F5"/>
    <w:rsid w:val="00E1222F"/>
    <w:rsid w:val="00E129A1"/>
    <w:rsid w:val="00E2224A"/>
    <w:rsid w:val="00E2672C"/>
    <w:rsid w:val="00E3114D"/>
    <w:rsid w:val="00E3350B"/>
    <w:rsid w:val="00E339EF"/>
    <w:rsid w:val="00E347E7"/>
    <w:rsid w:val="00E37614"/>
    <w:rsid w:val="00E37819"/>
    <w:rsid w:val="00E418F0"/>
    <w:rsid w:val="00E42C46"/>
    <w:rsid w:val="00E42CB1"/>
    <w:rsid w:val="00E459D8"/>
    <w:rsid w:val="00E45D2E"/>
    <w:rsid w:val="00E45D96"/>
    <w:rsid w:val="00E46B49"/>
    <w:rsid w:val="00E52CC3"/>
    <w:rsid w:val="00E537A2"/>
    <w:rsid w:val="00E55104"/>
    <w:rsid w:val="00E6066F"/>
    <w:rsid w:val="00E636BF"/>
    <w:rsid w:val="00E641BF"/>
    <w:rsid w:val="00E72BB8"/>
    <w:rsid w:val="00E747D5"/>
    <w:rsid w:val="00E76778"/>
    <w:rsid w:val="00E77902"/>
    <w:rsid w:val="00E81215"/>
    <w:rsid w:val="00E858CD"/>
    <w:rsid w:val="00E9352C"/>
    <w:rsid w:val="00E936CB"/>
    <w:rsid w:val="00EA2320"/>
    <w:rsid w:val="00EA42F2"/>
    <w:rsid w:val="00EA48D2"/>
    <w:rsid w:val="00EA7B6F"/>
    <w:rsid w:val="00EB2B5E"/>
    <w:rsid w:val="00EB3A62"/>
    <w:rsid w:val="00EB7055"/>
    <w:rsid w:val="00EB75A9"/>
    <w:rsid w:val="00EB7EAD"/>
    <w:rsid w:val="00EC18F4"/>
    <w:rsid w:val="00EC3CF3"/>
    <w:rsid w:val="00EC5C2C"/>
    <w:rsid w:val="00EC5FD8"/>
    <w:rsid w:val="00ED5327"/>
    <w:rsid w:val="00ED5CAA"/>
    <w:rsid w:val="00ED6BDA"/>
    <w:rsid w:val="00EE12F7"/>
    <w:rsid w:val="00EE2D4D"/>
    <w:rsid w:val="00EE2F50"/>
    <w:rsid w:val="00EF1662"/>
    <w:rsid w:val="00EF5045"/>
    <w:rsid w:val="00EF6AED"/>
    <w:rsid w:val="00F016D8"/>
    <w:rsid w:val="00F05ED3"/>
    <w:rsid w:val="00F0656C"/>
    <w:rsid w:val="00F07D44"/>
    <w:rsid w:val="00F07F49"/>
    <w:rsid w:val="00F12E83"/>
    <w:rsid w:val="00F14698"/>
    <w:rsid w:val="00F220E3"/>
    <w:rsid w:val="00F22F8D"/>
    <w:rsid w:val="00F24422"/>
    <w:rsid w:val="00F2721F"/>
    <w:rsid w:val="00F318B5"/>
    <w:rsid w:val="00F329A5"/>
    <w:rsid w:val="00F330B6"/>
    <w:rsid w:val="00F34072"/>
    <w:rsid w:val="00F36FF0"/>
    <w:rsid w:val="00F372CC"/>
    <w:rsid w:val="00F45BFF"/>
    <w:rsid w:val="00F46956"/>
    <w:rsid w:val="00F5521A"/>
    <w:rsid w:val="00F55CE2"/>
    <w:rsid w:val="00F56221"/>
    <w:rsid w:val="00F56D5E"/>
    <w:rsid w:val="00F571A5"/>
    <w:rsid w:val="00F645FA"/>
    <w:rsid w:val="00F64FFB"/>
    <w:rsid w:val="00F65818"/>
    <w:rsid w:val="00F65ECE"/>
    <w:rsid w:val="00F7300C"/>
    <w:rsid w:val="00F739E6"/>
    <w:rsid w:val="00F74594"/>
    <w:rsid w:val="00F75000"/>
    <w:rsid w:val="00F80B65"/>
    <w:rsid w:val="00F84126"/>
    <w:rsid w:val="00F8418F"/>
    <w:rsid w:val="00F84C83"/>
    <w:rsid w:val="00F86FC9"/>
    <w:rsid w:val="00F90463"/>
    <w:rsid w:val="00F91A5C"/>
    <w:rsid w:val="00F932B2"/>
    <w:rsid w:val="00F9385B"/>
    <w:rsid w:val="00F93F86"/>
    <w:rsid w:val="00F95104"/>
    <w:rsid w:val="00F9688E"/>
    <w:rsid w:val="00F97282"/>
    <w:rsid w:val="00F97EB6"/>
    <w:rsid w:val="00FA40EE"/>
    <w:rsid w:val="00FA51A7"/>
    <w:rsid w:val="00FA5308"/>
    <w:rsid w:val="00FA6DD0"/>
    <w:rsid w:val="00FB30D2"/>
    <w:rsid w:val="00FB3710"/>
    <w:rsid w:val="00FB4C16"/>
    <w:rsid w:val="00FB74E5"/>
    <w:rsid w:val="00FB7BD0"/>
    <w:rsid w:val="00FC12A4"/>
    <w:rsid w:val="00FC1F3F"/>
    <w:rsid w:val="00FC7E0D"/>
    <w:rsid w:val="00FD07FC"/>
    <w:rsid w:val="00FD2860"/>
    <w:rsid w:val="00FE4042"/>
    <w:rsid w:val="00FE7339"/>
    <w:rsid w:val="00FE75D6"/>
    <w:rsid w:val="00FE7836"/>
    <w:rsid w:val="00FE7AE5"/>
    <w:rsid w:val="00FF26F3"/>
    <w:rsid w:val="00FF2CC5"/>
    <w:rsid w:val="00FF48B7"/>
    <w:rsid w:val="00FF5012"/>
    <w:rsid w:val="00FF7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B2F3CC"/>
  <w14:defaultImageDpi w14:val="32767"/>
  <w15:docId w15:val="{4E55A928-A596-6F44-9384-27EC0A282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D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254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046F5"/>
    <w:pPr>
      <w:spacing w:before="100" w:beforeAutospacing="1" w:after="100" w:afterAutospacing="1"/>
      <w:outlineLvl w:val="1"/>
    </w:pPr>
    <w:rPr>
      <w:rFonts w:ascii="Times" w:eastAsiaTheme="minorHAnsi" w:hAnsi="Times" w:cstheme="minorBid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C2C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7C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0B4D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apple-converted-space">
    <w:name w:val="apple-converted-space"/>
    <w:basedOn w:val="DefaultParagraphFont"/>
    <w:rsid w:val="00AC433D"/>
  </w:style>
  <w:style w:type="character" w:styleId="Hyperlink">
    <w:name w:val="Hyperlink"/>
    <w:basedOn w:val="DefaultParagraphFont"/>
    <w:uiPriority w:val="99"/>
    <w:unhideWhenUsed/>
    <w:rsid w:val="00030459"/>
    <w:rPr>
      <w:color w:val="0000FF"/>
      <w:u w:val="single"/>
    </w:rPr>
  </w:style>
  <w:style w:type="paragraph" w:customStyle="1" w:styleId="courseblocktitle">
    <w:name w:val="courseblocktitle"/>
    <w:basedOn w:val="Normal"/>
    <w:rsid w:val="003652D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3652DC"/>
    <w:rPr>
      <w:b/>
      <w:bCs/>
    </w:rPr>
  </w:style>
  <w:style w:type="paragraph" w:customStyle="1" w:styleId="courseblockcredits">
    <w:name w:val="courseblockcredits"/>
    <w:basedOn w:val="Normal"/>
    <w:rsid w:val="003652DC"/>
    <w:pPr>
      <w:spacing w:before="100" w:beforeAutospacing="1" w:after="100" w:afterAutospacing="1"/>
    </w:pPr>
  </w:style>
  <w:style w:type="paragraph" w:customStyle="1" w:styleId="courseblockdesc">
    <w:name w:val="courseblockdesc"/>
    <w:basedOn w:val="Normal"/>
    <w:rsid w:val="003652DC"/>
    <w:pPr>
      <w:spacing w:before="100" w:beforeAutospacing="1" w:after="100" w:afterAutospacing="1"/>
    </w:pPr>
  </w:style>
  <w:style w:type="paragraph" w:customStyle="1" w:styleId="courseblockcoreq">
    <w:name w:val="courseblockcoreq"/>
    <w:basedOn w:val="Normal"/>
    <w:rsid w:val="003652DC"/>
    <w:pPr>
      <w:spacing w:before="100" w:beforeAutospacing="1" w:after="100" w:afterAutospacing="1"/>
    </w:pPr>
  </w:style>
  <w:style w:type="paragraph" w:customStyle="1" w:styleId="courseblockoffered">
    <w:name w:val="courseblockoffered"/>
    <w:basedOn w:val="Normal"/>
    <w:rsid w:val="003652DC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63E8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3E8"/>
    <w:rPr>
      <w:rFonts w:ascii="Lucida Grande" w:eastAsia="Times New Roman" w:hAnsi="Lucida Grande" w:cs="Times New Roman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046F5"/>
    <w:rPr>
      <w:rFonts w:ascii="Times" w:hAnsi="Times"/>
      <w:b/>
      <w:bCs/>
      <w:sz w:val="36"/>
      <w:szCs w:val="36"/>
    </w:rPr>
  </w:style>
  <w:style w:type="paragraph" w:customStyle="1" w:styleId="courseblockprereq">
    <w:name w:val="courseblockprereq"/>
    <w:basedOn w:val="Normal"/>
    <w:rsid w:val="00B108D2"/>
    <w:pPr>
      <w:spacing w:before="100" w:beforeAutospacing="1" w:after="100" w:afterAutospacing="1"/>
    </w:pPr>
    <w:rPr>
      <w:rFonts w:ascii="Times" w:eastAsiaTheme="minorHAnsi" w:hAnsi="Times" w:cstheme="minorBidi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285919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E2540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9F5A3E"/>
    <w:rPr>
      <w:i/>
      <w:iCs/>
    </w:rPr>
  </w:style>
  <w:style w:type="character" w:customStyle="1" w:styleId="num">
    <w:name w:val="num"/>
    <w:basedOn w:val="DefaultParagraphFont"/>
    <w:rsid w:val="009F5A3E"/>
  </w:style>
  <w:style w:type="character" w:customStyle="1" w:styleId="dt">
    <w:name w:val="dt"/>
    <w:basedOn w:val="DefaultParagraphFont"/>
    <w:rsid w:val="009F5A3E"/>
  </w:style>
  <w:style w:type="character" w:customStyle="1" w:styleId="dttext">
    <w:name w:val="dttext"/>
    <w:basedOn w:val="DefaultParagraphFont"/>
    <w:rsid w:val="009F5A3E"/>
  </w:style>
  <w:style w:type="character" w:customStyle="1" w:styleId="letter">
    <w:name w:val="letter"/>
    <w:basedOn w:val="DefaultParagraphFont"/>
    <w:rsid w:val="009F5A3E"/>
  </w:style>
  <w:style w:type="character" w:customStyle="1" w:styleId="sub-num">
    <w:name w:val="sub-num"/>
    <w:basedOn w:val="DefaultParagraphFont"/>
    <w:rsid w:val="009F5A3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75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C13CA"/>
    <w:pPr>
      <w:spacing w:before="100" w:beforeAutospacing="1" w:after="100" w:afterAutospacing="1"/>
    </w:pPr>
    <w:rPr>
      <w:rFonts w:eastAsiaTheme="minorEastAsia"/>
    </w:rPr>
  </w:style>
  <w:style w:type="character" w:customStyle="1" w:styleId="bcx2">
    <w:name w:val="bcx2"/>
    <w:basedOn w:val="DefaultParagraphFont"/>
    <w:rsid w:val="005C13CA"/>
  </w:style>
  <w:style w:type="paragraph" w:customStyle="1" w:styleId="bodytext">
    <w:name w:val="bodytext"/>
    <w:basedOn w:val="Normal"/>
    <w:rsid w:val="00BD0D1E"/>
    <w:pPr>
      <w:spacing w:before="100" w:beforeAutospacing="1" w:after="100" w:afterAutospacing="1"/>
    </w:pPr>
  </w:style>
  <w:style w:type="character" w:customStyle="1" w:styleId="coursenumber1">
    <w:name w:val="course_number1"/>
    <w:basedOn w:val="DefaultParagraphFont"/>
    <w:rsid w:val="009C273A"/>
    <w:rPr>
      <w:b/>
      <w:bCs/>
      <w:color w:val="99000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C2C27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Default">
    <w:name w:val="Default"/>
    <w:rsid w:val="004F47A5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gkelc">
    <w:name w:val="hgkelc"/>
    <w:basedOn w:val="DefaultParagraphFont"/>
    <w:rsid w:val="005C79D4"/>
  </w:style>
  <w:style w:type="character" w:customStyle="1" w:styleId="diffadded">
    <w:name w:val="diffadded"/>
    <w:basedOn w:val="DefaultParagraphFont"/>
    <w:rsid w:val="00FB4C16"/>
  </w:style>
  <w:style w:type="character" w:customStyle="1" w:styleId="diffsugar">
    <w:name w:val="diffsugar"/>
    <w:basedOn w:val="DefaultParagraphFont"/>
    <w:rsid w:val="00ED5327"/>
  </w:style>
  <w:style w:type="character" w:customStyle="1" w:styleId="diffdeleted">
    <w:name w:val="diffdeleted"/>
    <w:basedOn w:val="DefaultParagraphFont"/>
    <w:rsid w:val="00ED5327"/>
  </w:style>
  <w:style w:type="character" w:customStyle="1" w:styleId="faux-label">
    <w:name w:val="faux-label"/>
    <w:basedOn w:val="DefaultParagraphFont"/>
    <w:rsid w:val="003E4A32"/>
  </w:style>
  <w:style w:type="character" w:customStyle="1" w:styleId="Heading4Char">
    <w:name w:val="Heading 4 Char"/>
    <w:basedOn w:val="DefaultParagraphFont"/>
    <w:link w:val="Heading4"/>
    <w:uiPriority w:val="9"/>
    <w:rsid w:val="007E7C3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coursenumber">
    <w:name w:val="course_number"/>
    <w:basedOn w:val="DefaultParagraphFont"/>
    <w:rsid w:val="007E7C39"/>
  </w:style>
  <w:style w:type="character" w:customStyle="1" w:styleId="courselistcomment">
    <w:name w:val="courselistcomment"/>
    <w:basedOn w:val="DefaultParagraphFont"/>
    <w:rsid w:val="007568DF"/>
  </w:style>
  <w:style w:type="character" w:styleId="FollowedHyperlink">
    <w:name w:val="FollowedHyperlink"/>
    <w:basedOn w:val="DefaultParagraphFont"/>
    <w:uiPriority w:val="99"/>
    <w:semiHidden/>
    <w:unhideWhenUsed/>
    <w:rsid w:val="007568D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2B3C"/>
    <w:rPr>
      <w:color w:val="605E5C"/>
      <w:shd w:val="clear" w:color="auto" w:fill="E1DFDD"/>
    </w:rPr>
  </w:style>
  <w:style w:type="paragraph" w:customStyle="1" w:styleId="screennote">
    <w:name w:val="screennote"/>
    <w:basedOn w:val="Normal"/>
    <w:rsid w:val="00E537A2"/>
    <w:pPr>
      <w:pBdr>
        <w:top w:val="single" w:sz="6" w:space="2" w:color="AABEE6"/>
        <w:left w:val="single" w:sz="6" w:space="2" w:color="AABEE6"/>
        <w:bottom w:val="single" w:sz="6" w:space="2" w:color="AABEE6"/>
        <w:right w:val="single" w:sz="6" w:space="2" w:color="AABEE6"/>
      </w:pBdr>
      <w:shd w:val="clear" w:color="auto" w:fill="F5B8B8"/>
      <w:spacing w:before="15" w:after="30"/>
    </w:pPr>
    <w:rPr>
      <w:rFonts w:eastAsiaTheme="minorEastAsia"/>
      <w:vanish/>
      <w:color w:val="000000"/>
      <w:sz w:val="20"/>
      <w:szCs w:val="20"/>
    </w:rPr>
  </w:style>
  <w:style w:type="character" w:customStyle="1" w:styleId="sccourseinline">
    <w:name w:val="sc_courseinline"/>
    <w:basedOn w:val="DefaultParagraphFont"/>
    <w:rsid w:val="005625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69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32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69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66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88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47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9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27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76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92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8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70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9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5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7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06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00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06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9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3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1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43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6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6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8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1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94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9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347546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9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89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0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8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3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2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2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5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64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9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1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3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8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03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98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84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18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10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0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939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4825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6015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99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1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94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6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35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91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180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008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523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23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132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10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17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81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2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0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1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552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136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6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3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4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9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3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05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0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3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27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02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44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20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80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8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179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81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6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65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69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18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66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15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0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3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3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7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1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93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00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688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51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8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9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510671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5741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2550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2223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3652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8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81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43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65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05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1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2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65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64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15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6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39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3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13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5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40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617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9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046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15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36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28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3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35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369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39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26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232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6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6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555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59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587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1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95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65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2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8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22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0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73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4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56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1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77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2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7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46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904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10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419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65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67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257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78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9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9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08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8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64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3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4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4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67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1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4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7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5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6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2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61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1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7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2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5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8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49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7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707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96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2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44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12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90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70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99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8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91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0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1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835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425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74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37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3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41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40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94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37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78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257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6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7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57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2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6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6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9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1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47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4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0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6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63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8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16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8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03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96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74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7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08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23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1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12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3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1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21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7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87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5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8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6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8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9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2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5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27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53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9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76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09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88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5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32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35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312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051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7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166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822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74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31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2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11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7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1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4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7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42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24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4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6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8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8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5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9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6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0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1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04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87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7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36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6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4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43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0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08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7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40105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4982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718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424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479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0761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312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432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634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6699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26125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574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581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8365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4609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395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9283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449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6996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3237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8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1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5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43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32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2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6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76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32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370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40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49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99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9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3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0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4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51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22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1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50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36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7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3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83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95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5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0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38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879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10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68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60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2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7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0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09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429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318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433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9909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855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2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5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7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2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4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0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526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10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49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1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99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4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1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26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93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68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79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537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93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38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2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58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7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49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8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0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40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1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3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3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01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810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8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268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07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6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45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6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3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1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98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4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63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5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9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33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9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5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64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2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6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5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83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6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8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166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044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72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04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41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8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0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02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8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19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7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6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96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15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5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7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9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83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3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2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95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0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65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6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1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49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8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7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9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938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04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610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6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3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3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60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02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80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64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3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69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2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4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4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4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1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9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26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2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56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8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81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93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7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69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77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07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82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405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64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77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37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83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08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8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4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4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7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98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50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610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74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7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1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2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9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5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6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51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880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5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6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7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3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0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13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9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81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4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62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3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1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77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0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8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16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9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9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73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72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2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460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06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52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30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62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808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3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8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34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863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50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0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06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7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32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2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1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3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70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9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32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1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2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27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24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37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3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8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8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5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53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8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1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53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51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45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4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93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94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82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30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86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46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7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4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5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82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3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4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63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4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0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37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58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75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9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7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57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50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999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78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94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17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822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99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43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1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8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83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2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47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265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42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9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83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79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3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7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8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0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43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1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2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02431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8695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1658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23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5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63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0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4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5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7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8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2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7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56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6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3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7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92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23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9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4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1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1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2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6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4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13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4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64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6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36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33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77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67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95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77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09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4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7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17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04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5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5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0056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247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3191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070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33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9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3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3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9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1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45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7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2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7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4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8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2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70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2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8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8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7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53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4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2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94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4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20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78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2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7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52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84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501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95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180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761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8910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24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8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9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1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4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2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1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3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06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05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38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6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14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80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3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67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34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7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07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6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254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30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0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78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7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26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9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2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58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5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7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83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90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6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4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47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59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356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349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52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810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24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7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6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4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38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51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1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26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3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80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62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16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6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0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02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1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21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9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66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34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41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5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9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8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2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2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9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38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71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8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61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3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09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940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22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08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46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834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58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289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7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9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9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4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01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1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7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73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3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18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77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2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2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51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2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9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42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00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25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26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59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52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8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8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8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9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07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9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3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76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06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1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611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361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18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1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783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66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5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514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77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55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5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9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46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69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9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42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21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42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3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31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19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479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65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09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04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0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58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46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26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7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5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0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8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42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49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37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2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0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4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34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1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3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37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34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7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7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4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60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69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55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25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0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51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2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7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58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9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7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2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9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1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6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1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49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9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5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60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1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11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108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02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18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6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6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55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9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0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6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14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27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65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94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1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2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97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91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218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91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88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16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70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1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4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5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89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0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2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76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9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1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9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46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97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50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497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7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48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32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13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08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78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5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52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41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57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21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35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356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268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93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78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9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02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72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56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56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32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2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nextcatalog.utoledo.edu/programadmin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nextcatalog.utoledo.edu/programadmin/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6E1197F-326C-D049-AF65-F0FA4252D2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6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ueser</dc:creator>
  <cp:keywords/>
  <dc:description/>
  <cp:lastModifiedBy>Hubbard, Quinetta L.</cp:lastModifiedBy>
  <cp:revision>2</cp:revision>
  <cp:lastPrinted>2023-11-03T13:47:00Z</cp:lastPrinted>
  <dcterms:created xsi:type="dcterms:W3CDTF">2023-11-21T20:07:00Z</dcterms:created>
  <dcterms:modified xsi:type="dcterms:W3CDTF">2023-11-21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191a9b70e89c0b21596091649afbddd2ef172443198892cf582be84ccd80f0</vt:lpwstr>
  </property>
</Properties>
</file>